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711D99" w14:textId="7A859287" w:rsidR="00DE6887" w:rsidRDefault="009D56F6" w:rsidP="00F7257F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 w:rsidRPr="0064361F">
        <w:rPr>
          <w:rFonts w:asciiTheme="minorHAnsi" w:hAnsiTheme="minorHAnsi" w:cstheme="minorHAnsi"/>
          <w:b/>
          <w:bCs/>
          <w:noProof/>
          <w:color w:val="FF0000"/>
          <w:sz w:val="36"/>
          <w:szCs w:val="36"/>
          <w:u w:val="single" w:color="000000"/>
        </w:rPr>
        <w:drawing>
          <wp:anchor distT="0" distB="0" distL="114300" distR="114300" simplePos="0" relativeHeight="251658240" behindDoc="0" locked="0" layoutInCell="1" allowOverlap="1" wp14:anchorId="227D828C" wp14:editId="59C5F362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1682496" cy="621792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od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496" cy="6217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61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NES</w:t>
      </w:r>
      <w:r w:rsidR="00682D70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T</w:t>
      </w:r>
      <w:r w:rsidR="009A1D4E" w:rsidRPr="00F7257F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 xml:space="preserve"> 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  <w:t>Board Meeting</w:t>
      </w:r>
    </w:p>
    <w:p w14:paraId="232BF4AF" w14:textId="6D2E382A" w:rsidR="004C26A6" w:rsidRPr="00DE6887" w:rsidRDefault="009D3AFB" w:rsidP="00DE6887">
      <w:pPr>
        <w:spacing w:after="0" w:line="240" w:lineRule="auto"/>
        <w:ind w:left="0" w:right="0" w:firstLine="0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  <w:u w:val="single" w:color="000000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January 19</w:t>
      </w:r>
      <w:r w:rsidR="00CB751F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, 202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3</w:t>
      </w:r>
      <w:r w:rsid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 xml:space="preserve"> </w:t>
      </w:r>
      <w:r w:rsidR="00DE6887" w:rsidRPr="00DE6887">
        <w:rPr>
          <w:rFonts w:asciiTheme="minorHAnsi" w:hAnsiTheme="minorHAnsi" w:cstheme="minorHAnsi"/>
          <w:b/>
          <w:bCs/>
          <w:color w:val="auto"/>
          <w:sz w:val="36"/>
          <w:szCs w:val="36"/>
          <w:u w:color="000000"/>
        </w:rPr>
        <w:t>Minutes</w:t>
      </w:r>
    </w:p>
    <w:p w14:paraId="1C7E0466" w14:textId="77777777" w:rsidR="004C26A6" w:rsidRPr="00CB751F" w:rsidRDefault="004C26A6" w:rsidP="00F7257F">
      <w:pPr>
        <w:spacing w:after="0" w:line="240" w:lineRule="auto"/>
        <w:ind w:left="0" w:right="0" w:firstLine="0"/>
        <w:rPr>
          <w:rFonts w:asciiTheme="minorHAnsi" w:hAnsiTheme="minorHAnsi" w:cstheme="minorHAnsi"/>
          <w:color w:val="auto"/>
          <w:sz w:val="24"/>
          <w:szCs w:val="24"/>
          <w14:textOutline w14:w="9525" w14:cap="rnd" w14:cmpd="sng" w14:algn="ctr">
            <w14:solidFill>
              <w14:srgbClr w14:val="00B0F0"/>
            </w14:solidFill>
            <w14:prstDash w14:val="solid"/>
            <w14:bevel/>
          </w14:textOutline>
        </w:rPr>
      </w:pPr>
    </w:p>
    <w:p w14:paraId="448CA6EA" w14:textId="3C7DF9AF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  <w:r w:rsidRPr="00CB1221">
        <w:rPr>
          <w:rFonts w:ascii="Cambria" w:hAnsi="Cambria" w:cstheme="minorHAnsi"/>
          <w:b/>
          <w:color w:val="auto"/>
          <w:sz w:val="24"/>
          <w:szCs w:val="24"/>
        </w:rPr>
        <w:t>Present</w:t>
      </w:r>
      <w:r w:rsidR="005875D0">
        <w:rPr>
          <w:rFonts w:ascii="Cambria" w:hAnsi="Cambria" w:cstheme="minorHAnsi"/>
          <w:color w:val="auto"/>
          <w:sz w:val="24"/>
          <w:szCs w:val="24"/>
        </w:rPr>
        <w:t>: Cris Riedel</w:t>
      </w:r>
      <w:r w:rsidR="005C12BA">
        <w:rPr>
          <w:rFonts w:ascii="Cambria" w:hAnsi="Cambria" w:cstheme="minorHAnsi"/>
          <w:color w:val="auto"/>
          <w:sz w:val="24"/>
          <w:szCs w:val="24"/>
        </w:rPr>
        <w:t>,</w:t>
      </w:r>
      <w:r w:rsidR="002F5E7B">
        <w:rPr>
          <w:rFonts w:ascii="Cambria" w:hAnsi="Cambria" w:cstheme="minorHAnsi"/>
          <w:color w:val="auto"/>
          <w:sz w:val="24"/>
          <w:szCs w:val="24"/>
        </w:rPr>
        <w:t xml:space="preserve"> </w:t>
      </w:r>
      <w:r w:rsidR="002D07D6">
        <w:rPr>
          <w:rFonts w:ascii="Cambria" w:hAnsi="Cambria" w:cstheme="minorHAnsi"/>
          <w:color w:val="auto"/>
          <w:sz w:val="24"/>
          <w:szCs w:val="24"/>
        </w:rPr>
        <w:t>Katie Knutson</w:t>
      </w:r>
      <w:r w:rsidR="005C12BA">
        <w:rPr>
          <w:rFonts w:ascii="Cambria" w:hAnsi="Cambria" w:cstheme="minorHAnsi"/>
          <w:color w:val="auto"/>
          <w:sz w:val="24"/>
          <w:szCs w:val="24"/>
        </w:rPr>
        <w:t xml:space="preserve">, </w:t>
      </w:r>
      <w:r w:rsidR="0025346C">
        <w:rPr>
          <w:rFonts w:ascii="Cambria" w:hAnsi="Cambria" w:cstheme="minorHAnsi"/>
          <w:color w:val="auto"/>
          <w:sz w:val="24"/>
          <w:szCs w:val="24"/>
        </w:rPr>
        <w:t xml:space="preserve">Barbara Aliprantis, </w:t>
      </w:r>
      <w:r w:rsidR="00DA50C9">
        <w:rPr>
          <w:rFonts w:ascii="Cambria" w:hAnsi="Cambria" w:cstheme="minorHAnsi"/>
          <w:color w:val="auto"/>
          <w:sz w:val="24"/>
          <w:szCs w:val="24"/>
        </w:rPr>
        <w:t>Rona Leventhal, ChaChanna Simpson</w:t>
      </w:r>
      <w:r w:rsidR="005A4892">
        <w:rPr>
          <w:rFonts w:ascii="Cambria" w:hAnsi="Cambria" w:cstheme="minorHAnsi"/>
          <w:color w:val="auto"/>
          <w:sz w:val="24"/>
          <w:szCs w:val="24"/>
        </w:rPr>
        <w:t>, Chris Donnald</w:t>
      </w:r>
      <w:r w:rsidR="00D67600">
        <w:rPr>
          <w:rFonts w:ascii="Cambria" w:hAnsi="Cambria" w:cstheme="minorHAnsi"/>
          <w:color w:val="auto"/>
          <w:sz w:val="24"/>
          <w:szCs w:val="24"/>
        </w:rPr>
        <w:t xml:space="preserve">, Denise Page, Jim </w:t>
      </w:r>
      <w:proofErr w:type="spellStart"/>
      <w:r w:rsidR="00D67600">
        <w:rPr>
          <w:rFonts w:ascii="Cambria" w:hAnsi="Cambria" w:cstheme="minorHAnsi"/>
          <w:color w:val="auto"/>
          <w:sz w:val="24"/>
          <w:szCs w:val="24"/>
        </w:rPr>
        <w:t>Brulé</w:t>
      </w:r>
      <w:proofErr w:type="spellEnd"/>
      <w:r w:rsidR="000C6364">
        <w:rPr>
          <w:rFonts w:ascii="Cambria" w:hAnsi="Cambria" w:cstheme="minorHAnsi"/>
          <w:color w:val="auto"/>
          <w:sz w:val="24"/>
          <w:szCs w:val="24"/>
        </w:rPr>
        <w:t>, Michael</w:t>
      </w:r>
      <w:r w:rsidR="000E472C">
        <w:rPr>
          <w:rFonts w:ascii="Cambria" w:hAnsi="Cambria" w:cstheme="minorHAnsi"/>
          <w:color w:val="auto"/>
          <w:sz w:val="24"/>
          <w:szCs w:val="24"/>
        </w:rPr>
        <w:t xml:space="preserve"> </w:t>
      </w:r>
      <w:proofErr w:type="spellStart"/>
      <w:r w:rsidR="000E472C">
        <w:rPr>
          <w:rFonts w:ascii="Cambria" w:hAnsi="Cambria" w:cstheme="minorHAnsi"/>
          <w:color w:val="auto"/>
          <w:sz w:val="24"/>
          <w:szCs w:val="24"/>
        </w:rPr>
        <w:t>Isko</w:t>
      </w:r>
      <w:proofErr w:type="spellEnd"/>
    </w:p>
    <w:p w14:paraId="62EC35EC" w14:textId="77777777" w:rsidR="00DE6887" w:rsidRPr="00CB1221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color w:val="auto"/>
          <w:sz w:val="24"/>
          <w:szCs w:val="24"/>
        </w:rPr>
      </w:pPr>
    </w:p>
    <w:p w14:paraId="1ADD938D" w14:textId="1F30D8C2" w:rsidR="00DE6887" w:rsidRPr="00CB1221" w:rsidRDefault="00DE6887" w:rsidP="00DE6887">
      <w:pPr>
        <w:rPr>
          <w:rFonts w:ascii="Cambria" w:hAnsi="Cambria" w:cstheme="minorHAnsi"/>
          <w:sz w:val="24"/>
          <w:szCs w:val="24"/>
        </w:rPr>
      </w:pPr>
      <w:r w:rsidRPr="00D67600">
        <w:rPr>
          <w:rFonts w:ascii="Cambria" w:hAnsi="Cambria" w:cstheme="minorHAnsi"/>
          <w:b/>
          <w:sz w:val="24"/>
          <w:szCs w:val="24"/>
        </w:rPr>
        <w:t>Meeting Start:</w:t>
      </w:r>
      <w:r w:rsidRPr="00D67600">
        <w:rPr>
          <w:rFonts w:ascii="Cambria" w:hAnsi="Cambria" w:cstheme="minorHAnsi"/>
          <w:sz w:val="24"/>
          <w:szCs w:val="24"/>
        </w:rPr>
        <w:t xml:space="preserve"> </w:t>
      </w:r>
      <w:r w:rsidR="002F5E7B" w:rsidRPr="00D67600">
        <w:rPr>
          <w:rFonts w:ascii="Cambria" w:hAnsi="Cambria" w:cstheme="minorHAnsi"/>
          <w:sz w:val="24"/>
          <w:szCs w:val="24"/>
        </w:rPr>
        <w:t>6:</w:t>
      </w:r>
      <w:r w:rsidR="000E472C">
        <w:rPr>
          <w:rFonts w:ascii="Cambria" w:hAnsi="Cambria" w:cstheme="minorHAnsi"/>
          <w:sz w:val="24"/>
          <w:szCs w:val="24"/>
        </w:rPr>
        <w:t>41</w:t>
      </w:r>
      <w:r w:rsidRPr="00D67600">
        <w:rPr>
          <w:rFonts w:ascii="Cambria" w:hAnsi="Cambria" w:cstheme="minorHAnsi"/>
          <w:sz w:val="24"/>
          <w:szCs w:val="24"/>
        </w:rPr>
        <w:t xml:space="preserve">pm </w:t>
      </w:r>
      <w:r w:rsidR="009B1ECF" w:rsidRPr="00D67600">
        <w:rPr>
          <w:rFonts w:ascii="Cambria" w:hAnsi="Cambria" w:cstheme="minorHAnsi"/>
          <w:sz w:val="24"/>
          <w:szCs w:val="24"/>
        </w:rPr>
        <w:t>ET</w:t>
      </w:r>
    </w:p>
    <w:p w14:paraId="07F93266" w14:textId="1C9EA3C4" w:rsidR="005C7484" w:rsidRDefault="005C7484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A17C9CA" w14:textId="77777777" w:rsidR="000E472C" w:rsidRDefault="000E472C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/>
        </w:rPr>
      </w:pPr>
    </w:p>
    <w:p w14:paraId="045E8C1E" w14:textId="429D3CCD" w:rsidR="00107749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all to Order</w:t>
      </w:r>
    </w:p>
    <w:p w14:paraId="2532680E" w14:textId="7CE2991D" w:rsidR="00AA5CB9" w:rsidRPr="00212344" w:rsidRDefault="00AA5CB9" w:rsidP="00BF42FE">
      <w:pPr>
        <w:pStyle w:val="ListParagraph"/>
        <w:numPr>
          <w:ilvl w:val="0"/>
          <w:numId w:val="45"/>
        </w:numPr>
        <w:spacing w:after="0" w:line="240" w:lineRule="auto"/>
        <w:ind w:right="0"/>
        <w:rPr>
          <w:rFonts w:ascii="Cambria" w:hAnsi="Cambria" w:cstheme="minorHAnsi"/>
          <w:bCs/>
          <w:color w:val="FF0000"/>
          <w:sz w:val="24"/>
          <w:szCs w:val="24"/>
        </w:rPr>
      </w:pPr>
      <w:r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Motion to approve the </w:t>
      </w:r>
      <w:r w:rsidR="009D3AFB" w:rsidRPr="00212344">
        <w:rPr>
          <w:rFonts w:ascii="Cambria" w:hAnsi="Cambria" w:cstheme="minorHAnsi"/>
          <w:bCs/>
          <w:color w:val="FF0000"/>
          <w:sz w:val="24"/>
          <w:szCs w:val="24"/>
        </w:rPr>
        <w:t>December 2022</w:t>
      </w:r>
      <w:r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 bo</w:t>
      </w:r>
      <w:r w:rsidR="009E4DBE" w:rsidRPr="00212344">
        <w:rPr>
          <w:rFonts w:ascii="Cambria" w:hAnsi="Cambria" w:cstheme="minorHAnsi"/>
          <w:bCs/>
          <w:color w:val="FF0000"/>
          <w:sz w:val="24"/>
          <w:szCs w:val="24"/>
        </w:rPr>
        <w:t>ard meeting minutes</w:t>
      </w:r>
      <w:r w:rsidR="00BF42FE"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: </w:t>
      </w:r>
      <w:r w:rsidRPr="00212344">
        <w:rPr>
          <w:rFonts w:ascii="Cambria" w:hAnsi="Cambria" w:cstheme="minorHAnsi"/>
          <w:bCs/>
          <w:color w:val="FF0000"/>
          <w:sz w:val="24"/>
          <w:szCs w:val="24"/>
        </w:rPr>
        <w:t>Motion by</w:t>
      </w:r>
      <w:r w:rsidR="009D3AFB"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 </w:t>
      </w:r>
      <w:r w:rsidR="002A54BB" w:rsidRPr="00212344">
        <w:rPr>
          <w:rFonts w:ascii="Cambria" w:hAnsi="Cambria" w:cstheme="minorHAnsi"/>
          <w:bCs/>
          <w:color w:val="FF0000"/>
          <w:sz w:val="24"/>
          <w:szCs w:val="24"/>
        </w:rPr>
        <w:t>Cris</w:t>
      </w:r>
      <w:r w:rsidRPr="00212344">
        <w:rPr>
          <w:rFonts w:ascii="Cambria" w:hAnsi="Cambria" w:cstheme="minorHAnsi"/>
          <w:bCs/>
          <w:color w:val="FF0000"/>
          <w:sz w:val="24"/>
          <w:szCs w:val="24"/>
        </w:rPr>
        <w:t>, Seconded by</w:t>
      </w:r>
      <w:r w:rsidR="006A570E" w:rsidRPr="00212344">
        <w:rPr>
          <w:rFonts w:ascii="Cambria" w:hAnsi="Cambria" w:cstheme="minorHAnsi"/>
          <w:bCs/>
          <w:color w:val="FF0000"/>
          <w:sz w:val="24"/>
          <w:szCs w:val="24"/>
        </w:rPr>
        <w:t xml:space="preserve"> </w:t>
      </w:r>
      <w:r w:rsidR="002A54BB" w:rsidRPr="00212344">
        <w:rPr>
          <w:rFonts w:ascii="Cambria" w:hAnsi="Cambria" w:cstheme="minorHAnsi"/>
          <w:bCs/>
          <w:color w:val="FF0000"/>
          <w:sz w:val="24"/>
          <w:szCs w:val="24"/>
        </w:rPr>
        <w:t>Barbara</w:t>
      </w:r>
    </w:p>
    <w:p w14:paraId="1C18F742" w14:textId="1907B2BB" w:rsidR="00BF42FE" w:rsidRPr="00212344" w:rsidRDefault="00BF42FE" w:rsidP="00BF42FE">
      <w:pPr>
        <w:pStyle w:val="ListParagraph"/>
        <w:numPr>
          <w:ilvl w:val="0"/>
          <w:numId w:val="45"/>
        </w:numPr>
        <w:rPr>
          <w:rFonts w:ascii="Cambria" w:hAnsi="Cambria" w:cstheme="minorHAnsi"/>
          <w:bCs/>
          <w:color w:val="FF0000"/>
          <w:sz w:val="24"/>
          <w:szCs w:val="24"/>
        </w:rPr>
      </w:pPr>
      <w:r w:rsidRPr="00212344">
        <w:rPr>
          <w:rFonts w:ascii="Cambria" w:hAnsi="Cambria" w:cstheme="minorHAnsi"/>
          <w:bCs/>
          <w:color w:val="FF0000"/>
          <w:sz w:val="24"/>
          <w:szCs w:val="24"/>
        </w:rPr>
        <w:t>Board unanimously (Approved 7-0) accepted the minutes</w:t>
      </w:r>
    </w:p>
    <w:p w14:paraId="2A78BF23" w14:textId="77777777" w:rsidR="00BF42FE" w:rsidRPr="00AA5CB9" w:rsidRDefault="00BF42FE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57BA98ED" w14:textId="3811FE43" w:rsidR="005875D0" w:rsidRDefault="005875D0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2679218B" w14:textId="77777777" w:rsidR="007A51B8" w:rsidRPr="00813FA5" w:rsidRDefault="007A51B8" w:rsidP="001D1FAB">
      <w:pPr>
        <w:spacing w:after="0" w:line="240" w:lineRule="auto"/>
        <w:ind w:left="0" w:right="0" w:firstLine="0"/>
        <w:rPr>
          <w:rFonts w:ascii="Cambria" w:hAnsi="Cambria" w:cstheme="minorHAnsi"/>
          <w:b/>
          <w:bCs/>
          <w:color w:val="FF0000"/>
          <w:sz w:val="24"/>
          <w:szCs w:val="24"/>
        </w:rPr>
      </w:pPr>
    </w:p>
    <w:p w14:paraId="58435CC2" w14:textId="775090DA" w:rsidR="00321CE0" w:rsidRDefault="00DE6887" w:rsidP="0060406D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Consent Agenda</w:t>
      </w:r>
    </w:p>
    <w:p w14:paraId="6C5A4296" w14:textId="3430A726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</w:p>
    <w:p w14:paraId="4038496E" w14:textId="524C6C3E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</w:rPr>
      </w:pPr>
    </w:p>
    <w:p w14:paraId="3FA055C9" w14:textId="03D31031" w:rsidR="005776B3" w:rsidRDefault="005776B3" w:rsidP="005776B3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President’s Report</w:t>
      </w:r>
    </w:p>
    <w:p w14:paraId="5320D236" w14:textId="0B494EE7" w:rsidR="002A54BB" w:rsidRPr="002A54BB" w:rsidRDefault="002A54BB" w:rsidP="002A54BB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>Jim presented the President’s Report.</w:t>
      </w:r>
    </w:p>
    <w:p w14:paraId="16649F9B" w14:textId="29D4E808" w:rsidR="002A54BB" w:rsidRPr="0009586D" w:rsidRDefault="002A54BB" w:rsidP="002A54BB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bookmarkStart w:id="0" w:name="_GoBack"/>
      <w:bookmarkEnd w:id="0"/>
      <w:r w:rsidRPr="0009586D">
        <w:rPr>
          <w:rFonts w:ascii="Cambria" w:hAnsi="Cambria" w:cstheme="minorHAnsi"/>
          <w:color w:val="auto"/>
          <w:sz w:val="24"/>
          <w:szCs w:val="24"/>
        </w:rPr>
        <w:t>Presented Storytelling Training Project</w:t>
      </w:r>
    </w:p>
    <w:p w14:paraId="67D65664" w14:textId="5F85EFE7" w:rsidR="002A54BB" w:rsidRPr="002A54BB" w:rsidRDefault="002A54BB" w:rsidP="002A54BB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color w:val="auto"/>
          <w:sz w:val="24"/>
          <w:szCs w:val="24"/>
        </w:rPr>
        <w:t xml:space="preserve">Presented </w:t>
      </w:r>
      <w:r w:rsidR="00121DF5">
        <w:rPr>
          <w:rFonts w:ascii="Cambria" w:hAnsi="Cambria" w:cstheme="minorHAnsi"/>
          <w:color w:val="auto"/>
          <w:sz w:val="24"/>
          <w:szCs w:val="24"/>
        </w:rPr>
        <w:t>proposal</w:t>
      </w:r>
      <w:r>
        <w:rPr>
          <w:rFonts w:ascii="Cambria" w:hAnsi="Cambria" w:cstheme="minorHAnsi"/>
          <w:color w:val="auto"/>
          <w:sz w:val="24"/>
          <w:szCs w:val="24"/>
        </w:rPr>
        <w:t xml:space="preserve"> to purchase technology (Cell phone, laptop) for the ED to use that will belong to NEST</w:t>
      </w:r>
    </w:p>
    <w:p w14:paraId="67296B9F" w14:textId="656A5BCB" w:rsidR="002A54BB" w:rsidRPr="00BF42FE" w:rsidRDefault="00121DF5" w:rsidP="002A54BB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FF0000"/>
          <w:sz w:val="24"/>
          <w:szCs w:val="24"/>
        </w:rPr>
      </w:pPr>
      <w:r w:rsidRPr="00121DF5">
        <w:rPr>
          <w:rFonts w:ascii="Cambria" w:hAnsi="Cambria" w:cstheme="minorHAnsi"/>
          <w:color w:val="FF0000"/>
          <w:sz w:val="24"/>
          <w:szCs w:val="24"/>
        </w:rPr>
        <w:t>Motion to accept proposal</w:t>
      </w:r>
      <w:r w:rsidR="00BF42FE">
        <w:rPr>
          <w:rFonts w:ascii="Cambria" w:hAnsi="Cambria" w:cstheme="minorHAnsi"/>
          <w:color w:val="FF0000"/>
          <w:sz w:val="24"/>
          <w:szCs w:val="24"/>
        </w:rPr>
        <w:t>:</w:t>
      </w:r>
      <w:r w:rsidRPr="00121DF5">
        <w:rPr>
          <w:rFonts w:ascii="Cambria" w:hAnsi="Cambria" w:cstheme="minorHAnsi"/>
          <w:color w:val="FF0000"/>
          <w:sz w:val="24"/>
          <w:szCs w:val="24"/>
        </w:rPr>
        <w:t xml:space="preserve"> Motion by Cris, Seconded by ChaChanna</w:t>
      </w:r>
    </w:p>
    <w:p w14:paraId="3C506B5D" w14:textId="062FC900" w:rsidR="00BF42FE" w:rsidRPr="00121DF5" w:rsidRDefault="00BF42FE" w:rsidP="00BF42FE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 w:cstheme="minorHAnsi"/>
          <w:b/>
          <w:color w:val="FF0000"/>
          <w:sz w:val="24"/>
          <w:szCs w:val="24"/>
        </w:rPr>
      </w:pPr>
      <w:r>
        <w:rPr>
          <w:rFonts w:ascii="Cambria" w:hAnsi="Cambria" w:cstheme="minorHAnsi"/>
          <w:color w:val="FF0000"/>
          <w:sz w:val="24"/>
          <w:szCs w:val="24"/>
        </w:rPr>
        <w:t xml:space="preserve">Board unanimously </w:t>
      </w:r>
      <w:r w:rsidRPr="00121DF5">
        <w:rPr>
          <w:rFonts w:ascii="Cambria" w:hAnsi="Cambria" w:cstheme="minorHAnsi"/>
          <w:color w:val="FF0000"/>
          <w:sz w:val="24"/>
          <w:szCs w:val="24"/>
        </w:rPr>
        <w:t>(Approved 7-0)</w:t>
      </w:r>
      <w:r>
        <w:rPr>
          <w:rFonts w:ascii="Cambria" w:hAnsi="Cambria" w:cstheme="minorHAnsi"/>
          <w:color w:val="FF0000"/>
          <w:sz w:val="24"/>
          <w:szCs w:val="24"/>
        </w:rPr>
        <w:t xml:space="preserve"> accepted the proposal</w:t>
      </w:r>
    </w:p>
    <w:p w14:paraId="199EA13B" w14:textId="74950721" w:rsidR="00121DF5" w:rsidRPr="0009586D" w:rsidRDefault="00121DF5" w:rsidP="00F62121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 w:cstheme="minorHAnsi"/>
          <w:color w:val="000000" w:themeColor="text1"/>
          <w:sz w:val="24"/>
          <w:szCs w:val="24"/>
        </w:rPr>
      </w:pPr>
      <w:r w:rsidRPr="0009586D">
        <w:rPr>
          <w:rFonts w:ascii="Cambria" w:hAnsi="Cambria" w:cstheme="minorHAnsi"/>
          <w:color w:val="000000" w:themeColor="text1"/>
          <w:sz w:val="24"/>
          <w:szCs w:val="24"/>
        </w:rPr>
        <w:t>Presented proposal for ED Review Process</w:t>
      </w:r>
    </w:p>
    <w:p w14:paraId="6DDBA77B" w14:textId="77777777" w:rsidR="00BB6CBA" w:rsidRPr="002140B9" w:rsidRDefault="00BB6CBA" w:rsidP="002140B9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</w:rPr>
      </w:pPr>
    </w:p>
    <w:p w14:paraId="58E1630F" w14:textId="72A8A26B" w:rsidR="005C12BA" w:rsidRDefault="005C12BA" w:rsidP="005C12BA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</w:rPr>
        <w:t>Executive Director Report</w:t>
      </w:r>
    </w:p>
    <w:p w14:paraId="3228A459" w14:textId="698CD4D9" w:rsidR="00F62121" w:rsidRDefault="00212344" w:rsidP="00F62121">
      <w:pPr>
        <w:pStyle w:val="ListParagraph"/>
        <w:numPr>
          <w:ilvl w:val="0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Katie p</w:t>
      </w:r>
      <w:r w:rsidR="00F62121">
        <w:rPr>
          <w:rFonts w:ascii="Cambria" w:hAnsi="Cambria"/>
          <w:bCs/>
          <w:iCs/>
          <w:color w:val="000000" w:themeColor="text1"/>
          <w:sz w:val="24"/>
          <w:szCs w:val="24"/>
        </w:rPr>
        <w:t>resented the Executive Director’s Report</w:t>
      </w:r>
    </w:p>
    <w:p w14:paraId="71A367CC" w14:textId="77777777" w:rsidR="0029471B" w:rsidRDefault="00F62121" w:rsidP="00F62121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round moving all communications to Slack</w:t>
      </w:r>
    </w:p>
    <w:p w14:paraId="020C2570" w14:textId="77777777" w:rsidR="00BF42FE" w:rsidRDefault="0029471B" w:rsidP="00F62121">
      <w:pPr>
        <w:pStyle w:val="ListParagraph"/>
        <w:numPr>
          <w:ilvl w:val="1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Discussion about STF Scholarships for STF 2023</w:t>
      </w:r>
    </w:p>
    <w:p w14:paraId="45EBEE60" w14:textId="1E92D361" w:rsidR="00BF42FE" w:rsidRDefault="00BF42FE" w:rsidP="00BF42FE">
      <w:pPr>
        <w:pStyle w:val="ListParagraph"/>
        <w:numPr>
          <w:ilvl w:val="2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Jim Proposed looking at returns from last in person STF and if it was at least $4,000 profit, to add $2,000 to scholarship fund for STF 2023</w:t>
      </w:r>
    </w:p>
    <w:p w14:paraId="67CBFE96" w14:textId="7A86025B" w:rsidR="00BF42FE" w:rsidRPr="00BF42FE" w:rsidRDefault="00BF42FE" w:rsidP="00BF42FE">
      <w:pPr>
        <w:pStyle w:val="ListParagraph"/>
        <w:numPr>
          <w:ilvl w:val="3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 w:rsidRPr="00BF42FE">
        <w:rPr>
          <w:rFonts w:ascii="Cambria" w:hAnsi="Cambria"/>
          <w:bCs/>
          <w:iCs/>
          <w:color w:val="FF0000"/>
          <w:sz w:val="24"/>
          <w:szCs w:val="24"/>
        </w:rPr>
        <w:t>Motion to accept proposal</w:t>
      </w:r>
      <w:r>
        <w:rPr>
          <w:rFonts w:ascii="Cambria" w:hAnsi="Cambria"/>
          <w:bCs/>
          <w:iCs/>
          <w:color w:val="FF0000"/>
          <w:sz w:val="24"/>
          <w:szCs w:val="24"/>
        </w:rPr>
        <w:t xml:space="preserve">: </w:t>
      </w:r>
      <w:r w:rsidRPr="00BF42FE">
        <w:rPr>
          <w:rFonts w:ascii="Cambria" w:hAnsi="Cambria"/>
          <w:bCs/>
          <w:iCs/>
          <w:color w:val="FF0000"/>
          <w:sz w:val="24"/>
          <w:szCs w:val="24"/>
        </w:rPr>
        <w:t xml:space="preserve">Motion </w:t>
      </w:r>
      <w:proofErr w:type="gramStart"/>
      <w:r w:rsidRPr="00BF42FE">
        <w:rPr>
          <w:rFonts w:ascii="Cambria" w:hAnsi="Cambria"/>
          <w:bCs/>
          <w:iCs/>
          <w:color w:val="FF0000"/>
          <w:sz w:val="24"/>
          <w:szCs w:val="24"/>
        </w:rPr>
        <w:t>By</w:t>
      </w:r>
      <w:proofErr w:type="gramEnd"/>
      <w:r w:rsidRPr="00BF42FE">
        <w:rPr>
          <w:rFonts w:ascii="Cambria" w:hAnsi="Cambria"/>
          <w:bCs/>
          <w:iCs/>
          <w:color w:val="FF0000"/>
          <w:sz w:val="24"/>
          <w:szCs w:val="24"/>
        </w:rPr>
        <w:t xml:space="preserve"> Denise, Seconded by ChaChanna</w:t>
      </w:r>
    </w:p>
    <w:p w14:paraId="6328F17A" w14:textId="364E71EA" w:rsidR="002F5E7B" w:rsidRPr="00BF42FE" w:rsidRDefault="00BF42FE" w:rsidP="00BF42FE">
      <w:pPr>
        <w:pStyle w:val="ListParagraph"/>
        <w:numPr>
          <w:ilvl w:val="3"/>
          <w:numId w:val="44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 w:rsidRPr="00BF42FE">
        <w:rPr>
          <w:rFonts w:ascii="Cambria" w:hAnsi="Cambria" w:cstheme="minorHAnsi"/>
          <w:color w:val="FF0000"/>
          <w:sz w:val="24"/>
          <w:szCs w:val="24"/>
        </w:rPr>
        <w:t>Board unanimously (Approved 7-0) accepted the proposal</w:t>
      </w:r>
      <w:r w:rsidR="00DA50C9" w:rsidRPr="00BF42FE">
        <w:rPr>
          <w:rFonts w:ascii="Cambria" w:hAnsi="Cambria"/>
          <w:bCs/>
          <w:iCs/>
          <w:color w:val="000000" w:themeColor="text1"/>
          <w:sz w:val="24"/>
          <w:szCs w:val="24"/>
        </w:rPr>
        <w:br/>
      </w:r>
    </w:p>
    <w:p w14:paraId="571EF479" w14:textId="593C55CD" w:rsidR="002F358C" w:rsidRDefault="00BF42FE" w:rsidP="002F5E7B">
      <w:pPr>
        <w:spacing w:after="0" w:line="240" w:lineRule="auto"/>
        <w:ind w:left="0" w:right="0" w:firstLine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/>
          <w:bCs/>
          <w:iCs/>
          <w:color w:val="000000" w:themeColor="text1"/>
          <w:sz w:val="24"/>
          <w:szCs w:val="24"/>
        </w:rPr>
        <w:t>STF 2023</w:t>
      </w:r>
    </w:p>
    <w:p w14:paraId="4DE513A6" w14:textId="23467CD2" w:rsidR="0092718E" w:rsidRDefault="00BF42FE" w:rsidP="00BF42FE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 w:rsidRPr="00BF42FE">
        <w:rPr>
          <w:rFonts w:ascii="Cambria" w:hAnsi="Cambria"/>
          <w:bCs/>
          <w:iCs/>
          <w:color w:val="000000" w:themeColor="text1"/>
          <w:sz w:val="24"/>
          <w:szCs w:val="24"/>
        </w:rPr>
        <w:t xml:space="preserve">Rona presented </w:t>
      </w:r>
      <w:r>
        <w:rPr>
          <w:rFonts w:ascii="Cambria" w:hAnsi="Cambria"/>
          <w:bCs/>
          <w:iCs/>
          <w:color w:val="000000" w:themeColor="text1"/>
          <w:sz w:val="24"/>
          <w:szCs w:val="24"/>
        </w:rPr>
        <w:t>the STF 2023 Report</w:t>
      </w:r>
    </w:p>
    <w:p w14:paraId="622F3C42" w14:textId="2EB9B322" w:rsidR="00212344" w:rsidRDefault="00212344" w:rsidP="00212344">
      <w:p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2519E7BC" w14:textId="51BA1355" w:rsidR="00212344" w:rsidRPr="00212344" w:rsidRDefault="00212344" w:rsidP="00212344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212344">
        <w:rPr>
          <w:rFonts w:ascii="Cambria" w:hAnsi="Cambria"/>
          <w:b/>
          <w:bCs/>
          <w:iCs/>
          <w:color w:val="000000" w:themeColor="text1"/>
          <w:sz w:val="24"/>
          <w:szCs w:val="24"/>
        </w:rPr>
        <w:t>Finances</w:t>
      </w:r>
    </w:p>
    <w:p w14:paraId="6A848C10" w14:textId="42BE0B45" w:rsidR="00212344" w:rsidRDefault="00212344" w:rsidP="00212344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ris presented the Finance Report</w:t>
      </w:r>
    </w:p>
    <w:p w14:paraId="0FC32D5C" w14:textId="43DBA296" w:rsidR="00212344" w:rsidRDefault="00212344" w:rsidP="00212344">
      <w:p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5BF9354C" w14:textId="184DA0D3" w:rsidR="00212344" w:rsidRPr="00212344" w:rsidRDefault="00212344" w:rsidP="00212344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212344">
        <w:rPr>
          <w:rFonts w:ascii="Cambria" w:hAnsi="Cambria"/>
          <w:b/>
          <w:bCs/>
          <w:iCs/>
          <w:color w:val="000000" w:themeColor="text1"/>
          <w:sz w:val="24"/>
          <w:szCs w:val="24"/>
        </w:rPr>
        <w:lastRenderedPageBreak/>
        <w:t>Outreach</w:t>
      </w:r>
    </w:p>
    <w:p w14:paraId="751F805D" w14:textId="114B4123" w:rsidR="00212344" w:rsidRDefault="00212344" w:rsidP="00212344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haChanna presented the Outreach Report</w:t>
      </w:r>
    </w:p>
    <w:p w14:paraId="0F0E8D19" w14:textId="685223EA" w:rsidR="00212344" w:rsidRDefault="00212344" w:rsidP="00212344">
      <w:p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</w:p>
    <w:p w14:paraId="3238BDB9" w14:textId="6F4869A8" w:rsidR="00212344" w:rsidRPr="00212344" w:rsidRDefault="00212344" w:rsidP="00212344">
      <w:pPr>
        <w:spacing w:after="0" w:line="240" w:lineRule="auto"/>
        <w:ind w:right="0"/>
        <w:rPr>
          <w:rFonts w:ascii="Cambria" w:hAnsi="Cambria"/>
          <w:b/>
          <w:bCs/>
          <w:iCs/>
          <w:color w:val="000000" w:themeColor="text1"/>
          <w:sz w:val="24"/>
          <w:szCs w:val="24"/>
        </w:rPr>
      </w:pPr>
      <w:r w:rsidRPr="00212344">
        <w:rPr>
          <w:rFonts w:ascii="Cambria" w:hAnsi="Cambria"/>
          <w:b/>
          <w:bCs/>
          <w:iCs/>
          <w:color w:val="000000" w:themeColor="text1"/>
          <w:sz w:val="24"/>
          <w:szCs w:val="24"/>
        </w:rPr>
        <w:t>Tech</w:t>
      </w:r>
    </w:p>
    <w:p w14:paraId="480A41C0" w14:textId="0E1BF909" w:rsidR="00212344" w:rsidRPr="00212344" w:rsidRDefault="00212344" w:rsidP="00212344">
      <w:pPr>
        <w:pStyle w:val="ListParagraph"/>
        <w:numPr>
          <w:ilvl w:val="0"/>
          <w:numId w:val="46"/>
        </w:numPr>
        <w:spacing w:after="0" w:line="240" w:lineRule="auto"/>
        <w:ind w:right="0"/>
        <w:rPr>
          <w:rFonts w:ascii="Cambria" w:hAnsi="Cambria"/>
          <w:bCs/>
          <w:iCs/>
          <w:color w:val="000000" w:themeColor="text1"/>
          <w:sz w:val="24"/>
          <w:szCs w:val="24"/>
        </w:rPr>
      </w:pPr>
      <w:r>
        <w:rPr>
          <w:rFonts w:ascii="Cambria" w:hAnsi="Cambria"/>
          <w:bCs/>
          <w:iCs/>
          <w:color w:val="000000" w:themeColor="text1"/>
          <w:sz w:val="24"/>
          <w:szCs w:val="24"/>
        </w:rPr>
        <w:t>Chris presented the Tech Report</w:t>
      </w:r>
    </w:p>
    <w:p w14:paraId="2636410E" w14:textId="6E063F72" w:rsidR="00976F6B" w:rsidRPr="003E5B44" w:rsidRDefault="00976F6B" w:rsidP="002F5E7B">
      <w:pPr>
        <w:spacing w:after="0" w:line="240" w:lineRule="auto"/>
        <w:ind w:left="0" w:right="0" w:firstLine="0"/>
        <w:rPr>
          <w:rFonts w:ascii="Cambria" w:hAnsi="Cambria"/>
          <w:iCs/>
          <w:color w:val="000000" w:themeColor="text1"/>
          <w:sz w:val="24"/>
          <w:szCs w:val="24"/>
        </w:rPr>
      </w:pPr>
    </w:p>
    <w:p w14:paraId="1156C8CE" w14:textId="0DE413AA" w:rsidR="00A1067B" w:rsidRPr="002F358C" w:rsidRDefault="00A1067B" w:rsidP="002F358C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</w:p>
    <w:p w14:paraId="648EBB4B" w14:textId="38FAD405" w:rsidR="00186771" w:rsidRPr="00DE6887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Cs/>
          <w:color w:val="auto"/>
          <w:sz w:val="24"/>
          <w:szCs w:val="24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Old Business</w:t>
      </w:r>
    </w:p>
    <w:p w14:paraId="120B18A2" w14:textId="7A3C65B8" w:rsidR="00186771" w:rsidRPr="00CA7B2D" w:rsidRDefault="00CA7B2D" w:rsidP="00CA7B2D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color w:val="auto"/>
          <w:sz w:val="24"/>
          <w:szCs w:val="24"/>
          <w:u w:val="single" w:color="000000"/>
        </w:rPr>
      </w:pPr>
      <w:r w:rsidRPr="00CA7B2D">
        <w:rPr>
          <w:rFonts w:ascii="Cambria" w:hAnsi="Cambria" w:cstheme="minorHAnsi"/>
          <w:color w:val="auto"/>
          <w:sz w:val="24"/>
          <w:szCs w:val="24"/>
          <w:u w:color="000000"/>
        </w:rPr>
        <w:t>None to report</w:t>
      </w:r>
    </w:p>
    <w:p w14:paraId="60021654" w14:textId="77777777" w:rsidR="00CA7B2D" w:rsidRDefault="00CA7B2D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</w:p>
    <w:p w14:paraId="6029425A" w14:textId="4AEC22DB" w:rsidR="00186771" w:rsidRDefault="00DE6887" w:rsidP="00F7257F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color="000000"/>
        </w:rPr>
      </w:pPr>
      <w:r>
        <w:rPr>
          <w:rFonts w:ascii="Cambria" w:hAnsi="Cambria" w:cstheme="minorHAnsi"/>
          <w:b/>
          <w:color w:val="auto"/>
          <w:sz w:val="24"/>
          <w:szCs w:val="24"/>
          <w:u w:color="000000"/>
        </w:rPr>
        <w:t>New Business</w:t>
      </w:r>
    </w:p>
    <w:p w14:paraId="6B2F5FF6" w14:textId="0E260671" w:rsidR="00CA7B2D" w:rsidRPr="003351A6" w:rsidRDefault="00212344" w:rsidP="002F358C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  <w:r>
        <w:rPr>
          <w:rFonts w:ascii="Cambria" w:hAnsi="Cambria" w:cstheme="minorHAnsi"/>
          <w:color w:val="auto"/>
          <w:sz w:val="24"/>
          <w:szCs w:val="24"/>
          <w:u w:color="000000"/>
        </w:rPr>
        <w:t>Consider membership levels of multiple years other than Lifetime Memberships</w:t>
      </w:r>
    </w:p>
    <w:p w14:paraId="63D1E49B" w14:textId="510FAA4C" w:rsidR="003351A6" w:rsidRPr="00212344" w:rsidRDefault="003351A6" w:rsidP="002F358C">
      <w:pPr>
        <w:pStyle w:val="ListParagraph"/>
        <w:numPr>
          <w:ilvl w:val="0"/>
          <w:numId w:val="22"/>
        </w:num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  <w:r>
        <w:rPr>
          <w:rFonts w:ascii="Cambria" w:hAnsi="Cambria" w:cstheme="minorHAnsi"/>
          <w:color w:val="auto"/>
          <w:sz w:val="24"/>
          <w:szCs w:val="24"/>
          <w:u w:color="000000"/>
        </w:rPr>
        <w:t>Consider locations for STF 2025 and beyond</w:t>
      </w:r>
    </w:p>
    <w:p w14:paraId="68264C03" w14:textId="712CB03A" w:rsidR="00212344" w:rsidRPr="00212344" w:rsidRDefault="00212344" w:rsidP="00212344">
      <w:pPr>
        <w:spacing w:after="0" w:line="240" w:lineRule="auto"/>
        <w:ind w:left="0" w:right="0" w:firstLine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2E42E98B" w14:textId="032EC29F" w:rsid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4B18AE22" w14:textId="4C16AA2F" w:rsidR="003D41E9" w:rsidRPr="003D41E9" w:rsidRDefault="003D41E9" w:rsidP="003D41E9">
      <w:pPr>
        <w:spacing w:after="0" w:line="240" w:lineRule="auto"/>
        <w:ind w:right="0"/>
        <w:rPr>
          <w:rFonts w:ascii="Cambria" w:hAnsi="Cambria" w:cstheme="minorHAnsi"/>
          <w:b/>
          <w:color w:val="FF0000"/>
          <w:sz w:val="24"/>
          <w:szCs w:val="24"/>
        </w:rPr>
      </w:pPr>
      <w:r w:rsidRPr="003D41E9">
        <w:rPr>
          <w:rFonts w:ascii="Cambria" w:hAnsi="Cambria" w:cstheme="minorHAnsi"/>
          <w:color w:val="FF0000"/>
          <w:sz w:val="24"/>
          <w:szCs w:val="24"/>
        </w:rPr>
        <w:t xml:space="preserve">Motion to </w:t>
      </w:r>
      <w:r>
        <w:rPr>
          <w:rFonts w:ascii="Cambria" w:hAnsi="Cambria" w:cstheme="minorHAnsi"/>
          <w:color w:val="FF0000"/>
          <w:sz w:val="24"/>
          <w:szCs w:val="24"/>
        </w:rPr>
        <w:t xml:space="preserve">adjourn meeting. Motion </w:t>
      </w:r>
      <w:r w:rsidRPr="002B6A10">
        <w:rPr>
          <w:rFonts w:ascii="Cambria" w:hAnsi="Cambria" w:cstheme="minorHAnsi"/>
          <w:color w:val="FF0000"/>
          <w:sz w:val="24"/>
          <w:szCs w:val="24"/>
        </w:rPr>
        <w:t>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Rona</w:t>
      </w:r>
      <w:r w:rsidRPr="002B6A10">
        <w:rPr>
          <w:rFonts w:ascii="Cambria" w:hAnsi="Cambria" w:cstheme="minorHAnsi"/>
          <w:color w:val="FF0000"/>
          <w:sz w:val="24"/>
          <w:szCs w:val="24"/>
        </w:rPr>
        <w:t>, seconded</w:t>
      </w:r>
      <w:r>
        <w:rPr>
          <w:rFonts w:ascii="Cambria" w:hAnsi="Cambria" w:cstheme="minorHAnsi"/>
          <w:color w:val="FF0000"/>
          <w:sz w:val="24"/>
          <w:szCs w:val="24"/>
        </w:rPr>
        <w:t xml:space="preserve"> by</w:t>
      </w:r>
      <w:r w:rsidR="00E34BA4">
        <w:rPr>
          <w:rFonts w:ascii="Cambria" w:hAnsi="Cambria" w:cstheme="minorHAnsi"/>
          <w:color w:val="FF0000"/>
          <w:sz w:val="24"/>
          <w:szCs w:val="24"/>
        </w:rPr>
        <w:t xml:space="preserve"> ChaChanna</w:t>
      </w:r>
      <w:r w:rsidR="008E5B88">
        <w:rPr>
          <w:rFonts w:ascii="Cambria" w:hAnsi="Cambria" w:cstheme="minorHAnsi"/>
          <w:color w:val="FF0000"/>
          <w:sz w:val="24"/>
          <w:szCs w:val="24"/>
        </w:rPr>
        <w:t xml:space="preserve"> (</w:t>
      </w:r>
      <w:r w:rsidR="008E5B88" w:rsidRPr="001A18F2">
        <w:rPr>
          <w:rFonts w:ascii="Cambria" w:hAnsi="Cambria" w:cstheme="minorHAnsi"/>
          <w:color w:val="FF0000"/>
          <w:sz w:val="24"/>
          <w:szCs w:val="24"/>
        </w:rPr>
        <w:t xml:space="preserve">Approved </w:t>
      </w:r>
      <w:r w:rsidR="001A18F2" w:rsidRPr="001A18F2">
        <w:rPr>
          <w:rFonts w:ascii="Cambria" w:hAnsi="Cambria" w:cstheme="minorHAnsi"/>
          <w:color w:val="FF0000"/>
          <w:sz w:val="24"/>
          <w:szCs w:val="24"/>
        </w:rPr>
        <w:t>7</w:t>
      </w:r>
      <w:r w:rsidRPr="001A18F2">
        <w:rPr>
          <w:rFonts w:ascii="Cambria" w:hAnsi="Cambria" w:cstheme="minorHAnsi"/>
          <w:color w:val="FF0000"/>
          <w:sz w:val="24"/>
          <w:szCs w:val="24"/>
        </w:rPr>
        <w:t>-0)</w:t>
      </w:r>
    </w:p>
    <w:p w14:paraId="60B021F7" w14:textId="77777777" w:rsidR="002F358C" w:rsidRPr="002F358C" w:rsidRDefault="002F358C" w:rsidP="002F358C">
      <w:pPr>
        <w:pStyle w:val="ListParagraph"/>
        <w:spacing w:after="0" w:line="240" w:lineRule="auto"/>
        <w:ind w:right="0" w:firstLine="0"/>
        <w:rPr>
          <w:rFonts w:ascii="Cambria" w:hAnsi="Cambria" w:cstheme="minorHAnsi"/>
          <w:b/>
          <w:color w:val="auto"/>
          <w:sz w:val="24"/>
          <w:szCs w:val="24"/>
          <w:u w:val="single" w:color="000000"/>
        </w:rPr>
      </w:pPr>
    </w:p>
    <w:p w14:paraId="00392EE0" w14:textId="7BC2F2BD" w:rsidR="00DE6887" w:rsidRDefault="00DE6887" w:rsidP="00DE6887">
      <w:pPr>
        <w:spacing w:after="0" w:line="240" w:lineRule="auto"/>
        <w:ind w:left="0" w:right="0" w:firstLine="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Next Meeting:</w:t>
      </w:r>
      <w:r w:rsidR="009D3AFB">
        <w:rPr>
          <w:rFonts w:ascii="Cambria" w:hAnsi="Cambria" w:cstheme="minorHAnsi"/>
          <w:sz w:val="24"/>
          <w:szCs w:val="24"/>
        </w:rPr>
        <w:t xml:space="preserve"> 2</w:t>
      </w:r>
      <w:r w:rsidR="002F5E7B" w:rsidRPr="001A18F2">
        <w:rPr>
          <w:rFonts w:ascii="Cambria" w:hAnsi="Cambria" w:cstheme="minorHAnsi"/>
          <w:sz w:val="24"/>
          <w:szCs w:val="24"/>
        </w:rPr>
        <w:t>/</w:t>
      </w:r>
      <w:r w:rsidR="00212344">
        <w:rPr>
          <w:rFonts w:ascii="Cambria" w:hAnsi="Cambria" w:cstheme="minorHAnsi"/>
          <w:sz w:val="24"/>
          <w:szCs w:val="24"/>
        </w:rPr>
        <w:t>16</w:t>
      </w:r>
      <w:r w:rsidR="005A4892" w:rsidRPr="001A18F2">
        <w:rPr>
          <w:rFonts w:ascii="Cambria" w:hAnsi="Cambria" w:cstheme="minorHAnsi"/>
          <w:sz w:val="24"/>
          <w:szCs w:val="24"/>
        </w:rPr>
        <w:t>/23</w:t>
      </w:r>
      <w:r w:rsidR="002F5E7B">
        <w:rPr>
          <w:rFonts w:ascii="Cambria" w:hAnsi="Cambria" w:cstheme="minorHAnsi"/>
          <w:sz w:val="24"/>
          <w:szCs w:val="24"/>
        </w:rPr>
        <w:t xml:space="preserve"> </w:t>
      </w:r>
      <w:r w:rsidR="008B3C7A">
        <w:rPr>
          <w:rFonts w:ascii="Cambria" w:hAnsi="Cambria" w:cstheme="minorHAnsi"/>
          <w:sz w:val="24"/>
          <w:szCs w:val="24"/>
        </w:rPr>
        <w:t>at</w:t>
      </w:r>
      <w:r w:rsidR="00961EAE">
        <w:rPr>
          <w:rFonts w:ascii="Cambria" w:hAnsi="Cambria" w:cstheme="minorHAnsi"/>
          <w:sz w:val="24"/>
          <w:szCs w:val="24"/>
        </w:rPr>
        <w:t xml:space="preserve"> </w:t>
      </w:r>
      <w:r w:rsidR="00326069">
        <w:rPr>
          <w:rFonts w:ascii="Cambria" w:hAnsi="Cambria" w:cstheme="minorHAnsi"/>
          <w:sz w:val="24"/>
          <w:szCs w:val="24"/>
        </w:rPr>
        <w:t>6:30</w:t>
      </w:r>
      <w:r w:rsidR="00961EAE">
        <w:rPr>
          <w:rFonts w:ascii="Cambria" w:hAnsi="Cambria" w:cstheme="minorHAnsi"/>
          <w:sz w:val="24"/>
          <w:szCs w:val="24"/>
        </w:rPr>
        <w:t>pm</w:t>
      </w:r>
      <w:r w:rsidR="009B1ECF">
        <w:rPr>
          <w:rFonts w:ascii="Cambria" w:hAnsi="Cambria" w:cstheme="minorHAnsi"/>
          <w:sz w:val="24"/>
          <w:szCs w:val="24"/>
        </w:rPr>
        <w:t xml:space="preserve"> ET</w:t>
      </w:r>
    </w:p>
    <w:p w14:paraId="6F225F67" w14:textId="4331C740" w:rsidR="0036759D" w:rsidRDefault="0036759D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</w:p>
    <w:p w14:paraId="6189160B" w14:textId="4BFB5028" w:rsidR="00220AC4" w:rsidRPr="00CC5F32" w:rsidRDefault="00746974" w:rsidP="00F7257F">
      <w:pPr>
        <w:widowControl w:val="0"/>
        <w:tabs>
          <w:tab w:val="left" w:pos="521"/>
        </w:tabs>
        <w:spacing w:after="0" w:line="240" w:lineRule="auto"/>
        <w:ind w:left="0" w:right="0" w:firstLine="0"/>
        <w:rPr>
          <w:rFonts w:ascii="Cambria" w:eastAsia="Arial" w:hAnsi="Cambria" w:cstheme="minorHAnsi"/>
          <w:color w:val="auto"/>
          <w:sz w:val="24"/>
          <w:szCs w:val="24"/>
        </w:rPr>
      </w:pPr>
      <w:r>
        <w:rPr>
          <w:rFonts w:ascii="Cambria" w:eastAsia="Arial" w:hAnsi="Cambria" w:cstheme="minorHAnsi"/>
          <w:color w:val="auto"/>
          <w:sz w:val="24"/>
          <w:szCs w:val="24"/>
        </w:rPr>
        <w:t xml:space="preserve">Meeting </w:t>
      </w:r>
      <w:proofErr w:type="gramStart"/>
      <w:r w:rsidRPr="003351A6">
        <w:rPr>
          <w:rFonts w:ascii="Cambria" w:eastAsia="Arial" w:hAnsi="Cambria" w:cstheme="minorHAnsi"/>
          <w:color w:val="auto"/>
          <w:sz w:val="24"/>
          <w:szCs w:val="24"/>
        </w:rPr>
        <w:t>Adjourned</w:t>
      </w:r>
      <w:r w:rsidR="008236BB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</w:t>
      </w:r>
      <w:r w:rsidR="003351A6">
        <w:rPr>
          <w:rFonts w:ascii="Cambria" w:eastAsia="Arial" w:hAnsi="Cambria" w:cstheme="minorHAnsi"/>
          <w:color w:val="auto"/>
          <w:sz w:val="24"/>
          <w:szCs w:val="24"/>
        </w:rPr>
        <w:t>8:05</w:t>
      </w:r>
      <w:proofErr w:type="gramEnd"/>
      <w:r w:rsidR="00703059" w:rsidRPr="003351A6">
        <w:rPr>
          <w:rFonts w:ascii="Cambria" w:eastAsia="Arial" w:hAnsi="Cambria" w:cstheme="minorHAnsi"/>
          <w:color w:val="auto"/>
          <w:sz w:val="24"/>
          <w:szCs w:val="24"/>
        </w:rPr>
        <w:t>pm</w:t>
      </w:r>
      <w:r w:rsidR="009B1ECF" w:rsidRPr="003351A6">
        <w:rPr>
          <w:rFonts w:ascii="Cambria" w:eastAsia="Arial" w:hAnsi="Cambria" w:cstheme="minorHAnsi"/>
          <w:color w:val="auto"/>
          <w:sz w:val="24"/>
          <w:szCs w:val="24"/>
        </w:rPr>
        <w:t xml:space="preserve"> ET</w:t>
      </w:r>
    </w:p>
    <w:sectPr w:rsidR="00220AC4" w:rsidRPr="00CC5F32" w:rsidSect="00731084">
      <w:footerReference w:type="default" r:id="rId9"/>
      <w:pgSz w:w="12240" w:h="15840"/>
      <w:pgMar w:top="1080" w:right="1080" w:bottom="1080" w:left="1080" w:header="720" w:footer="720" w:gutter="0"/>
      <w:cols w:space="720"/>
      <w:docGrid w:linePitch="31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1600A" w14:textId="77777777" w:rsidR="006A3F23" w:rsidRDefault="006A3F23" w:rsidP="00F7257F">
      <w:pPr>
        <w:spacing w:after="0" w:line="240" w:lineRule="auto"/>
      </w:pPr>
      <w:r>
        <w:separator/>
      </w:r>
    </w:p>
  </w:endnote>
  <w:endnote w:type="continuationSeparator" w:id="0">
    <w:p w14:paraId="543DD212" w14:textId="77777777" w:rsidR="006A3F23" w:rsidRDefault="006A3F23" w:rsidP="00F72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61978" w14:textId="2AEE080F" w:rsidR="00F7257F" w:rsidRPr="00F7257F" w:rsidRDefault="00F7257F" w:rsidP="009C1068">
    <w:pPr>
      <w:pStyle w:val="Footer"/>
      <w:tabs>
        <w:tab w:val="clear" w:pos="4680"/>
        <w:tab w:val="clear" w:pos="9360"/>
      </w:tabs>
      <w:ind w:right="0"/>
      <w:rPr>
        <w:rFonts w:asciiTheme="minorHAnsi" w:hAnsiTheme="minorHAnsi" w:cstheme="minorHAnsi"/>
        <w:sz w:val="20"/>
        <w:szCs w:val="20"/>
      </w:rPr>
    </w:pPr>
    <w:r w:rsidRPr="00F7257F">
      <w:rPr>
        <w:rFonts w:asciiTheme="minorHAnsi" w:hAnsiTheme="minorHAnsi" w:cstheme="minorHAnsi"/>
        <w:sz w:val="20"/>
        <w:szCs w:val="20"/>
      </w:rPr>
      <w:t>NEST Board</w:t>
    </w:r>
    <w:r>
      <w:rPr>
        <w:rFonts w:asciiTheme="minorHAnsi" w:hAnsiTheme="minorHAnsi" w:cstheme="minorHAnsi"/>
        <w:sz w:val="20"/>
        <w:szCs w:val="20"/>
      </w:rPr>
      <w:t xml:space="preserve"> of Directors Meeting</w:t>
    </w:r>
    <w:r w:rsidRPr="00F7257F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="009D3AFB">
      <w:rPr>
        <w:rFonts w:asciiTheme="minorHAnsi" w:hAnsiTheme="minorHAnsi" w:cstheme="minorHAnsi"/>
        <w:sz w:val="20"/>
        <w:szCs w:val="20"/>
      </w:rPr>
      <w:t>1</w:t>
    </w:r>
    <w:r w:rsidR="0087434B">
      <w:rPr>
        <w:rFonts w:asciiTheme="minorHAnsi" w:hAnsiTheme="minorHAnsi" w:cstheme="minorHAnsi"/>
        <w:sz w:val="20"/>
        <w:szCs w:val="20"/>
      </w:rPr>
      <w:t>/</w:t>
    </w:r>
    <w:r w:rsidR="009D3AFB">
      <w:rPr>
        <w:rFonts w:asciiTheme="minorHAnsi" w:hAnsiTheme="minorHAnsi" w:cstheme="minorHAnsi"/>
        <w:sz w:val="20"/>
        <w:szCs w:val="20"/>
      </w:rPr>
      <w:t>19</w:t>
    </w:r>
    <w:r w:rsidRPr="00F7257F">
      <w:rPr>
        <w:rFonts w:asciiTheme="minorHAnsi" w:hAnsiTheme="minorHAnsi" w:cstheme="minorHAnsi"/>
        <w:sz w:val="20"/>
        <w:szCs w:val="20"/>
      </w:rPr>
      <w:t>/202</w:t>
    </w:r>
    <w:r w:rsidR="009D3AFB">
      <w:rPr>
        <w:rFonts w:asciiTheme="minorHAnsi" w:hAnsiTheme="minorHAnsi" w:cstheme="minorHAnsi"/>
        <w:sz w:val="20"/>
        <w:szCs w:val="20"/>
      </w:rPr>
      <w:t>3</w:t>
    </w:r>
    <w:r w:rsidRPr="00F7257F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Pr="00F7257F">
      <w:rPr>
        <w:rFonts w:asciiTheme="minorHAnsi" w:hAnsiTheme="minorHAnsi" w:cstheme="minorHAnsi"/>
        <w:sz w:val="20"/>
        <w:szCs w:val="20"/>
      </w:rPr>
      <w:t xml:space="preserve">Page </w:t>
    </w:r>
    <w:r w:rsidRPr="00F7257F">
      <w:rPr>
        <w:rFonts w:asciiTheme="minorHAnsi" w:hAnsiTheme="minorHAnsi" w:cstheme="minorHAnsi"/>
        <w:sz w:val="20"/>
        <w:szCs w:val="20"/>
      </w:rPr>
      <w:fldChar w:fldCharType="begin"/>
    </w:r>
    <w:r w:rsidRPr="00F7257F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F7257F">
      <w:rPr>
        <w:rFonts w:asciiTheme="minorHAnsi" w:hAnsiTheme="minorHAnsi" w:cstheme="minorHAnsi"/>
        <w:sz w:val="20"/>
        <w:szCs w:val="20"/>
      </w:rPr>
      <w:fldChar w:fldCharType="separate"/>
    </w:r>
    <w:r w:rsidR="0009586D">
      <w:rPr>
        <w:rFonts w:asciiTheme="minorHAnsi" w:hAnsiTheme="minorHAnsi" w:cstheme="minorHAnsi"/>
        <w:noProof/>
        <w:sz w:val="20"/>
        <w:szCs w:val="20"/>
      </w:rPr>
      <w:t>2</w:t>
    </w:r>
    <w:r w:rsidRPr="00F7257F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EA9269" w14:textId="77777777" w:rsidR="006A3F23" w:rsidRDefault="006A3F23" w:rsidP="00F7257F">
      <w:pPr>
        <w:spacing w:after="0" w:line="240" w:lineRule="auto"/>
      </w:pPr>
      <w:r>
        <w:separator/>
      </w:r>
    </w:p>
  </w:footnote>
  <w:footnote w:type="continuationSeparator" w:id="0">
    <w:p w14:paraId="4491D6B9" w14:textId="77777777" w:rsidR="006A3F23" w:rsidRDefault="006A3F23" w:rsidP="00F725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21E3"/>
    <w:multiLevelType w:val="hybridMultilevel"/>
    <w:tmpl w:val="3C70F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0E84"/>
    <w:multiLevelType w:val="hybridMultilevel"/>
    <w:tmpl w:val="2C948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C5D72"/>
    <w:multiLevelType w:val="hybridMultilevel"/>
    <w:tmpl w:val="BF1AC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029B0"/>
    <w:multiLevelType w:val="hybridMultilevel"/>
    <w:tmpl w:val="0D36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D7780"/>
    <w:multiLevelType w:val="multilevel"/>
    <w:tmpl w:val="75C68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8F3364"/>
    <w:multiLevelType w:val="hybridMultilevel"/>
    <w:tmpl w:val="637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472E0"/>
    <w:multiLevelType w:val="hybridMultilevel"/>
    <w:tmpl w:val="A318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51C2F"/>
    <w:multiLevelType w:val="hybridMultilevel"/>
    <w:tmpl w:val="C0B2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A4BBE"/>
    <w:multiLevelType w:val="hybridMultilevel"/>
    <w:tmpl w:val="06AAE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D52B2"/>
    <w:multiLevelType w:val="hybridMultilevel"/>
    <w:tmpl w:val="67441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A3EC6"/>
    <w:multiLevelType w:val="hybridMultilevel"/>
    <w:tmpl w:val="00980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EC7D04"/>
    <w:multiLevelType w:val="hybridMultilevel"/>
    <w:tmpl w:val="ABE8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64A76"/>
    <w:multiLevelType w:val="hybridMultilevel"/>
    <w:tmpl w:val="F3BAD718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777483"/>
    <w:multiLevelType w:val="hybridMultilevel"/>
    <w:tmpl w:val="EA56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874CC"/>
    <w:multiLevelType w:val="hybridMultilevel"/>
    <w:tmpl w:val="F48068F4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8B4513"/>
    <w:multiLevelType w:val="hybridMultilevel"/>
    <w:tmpl w:val="6FC6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631F5"/>
    <w:multiLevelType w:val="hybridMultilevel"/>
    <w:tmpl w:val="9F285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F019E"/>
    <w:multiLevelType w:val="hybridMultilevel"/>
    <w:tmpl w:val="5CFE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FC5BD4"/>
    <w:multiLevelType w:val="hybridMultilevel"/>
    <w:tmpl w:val="4E40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90738"/>
    <w:multiLevelType w:val="hybridMultilevel"/>
    <w:tmpl w:val="59C2ECC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A2729CF"/>
    <w:multiLevelType w:val="hybridMultilevel"/>
    <w:tmpl w:val="8630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F3AE6"/>
    <w:multiLevelType w:val="hybridMultilevel"/>
    <w:tmpl w:val="6B225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1F0B21"/>
    <w:multiLevelType w:val="hybridMultilevel"/>
    <w:tmpl w:val="62C6CB4E"/>
    <w:lvl w:ilvl="0" w:tplc="46C8DD0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7604E8"/>
    <w:multiLevelType w:val="hybridMultilevel"/>
    <w:tmpl w:val="B5E6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845E8"/>
    <w:multiLevelType w:val="hybridMultilevel"/>
    <w:tmpl w:val="E5022C3A"/>
    <w:lvl w:ilvl="0" w:tplc="1042F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01182"/>
    <w:multiLevelType w:val="hybridMultilevel"/>
    <w:tmpl w:val="196C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E43AC"/>
    <w:multiLevelType w:val="hybridMultilevel"/>
    <w:tmpl w:val="A76A2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92123"/>
    <w:multiLevelType w:val="hybridMultilevel"/>
    <w:tmpl w:val="CE18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85916"/>
    <w:multiLevelType w:val="hybridMultilevel"/>
    <w:tmpl w:val="DFDEF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93247C"/>
    <w:multiLevelType w:val="hybridMultilevel"/>
    <w:tmpl w:val="C5526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8721F"/>
    <w:multiLevelType w:val="hybridMultilevel"/>
    <w:tmpl w:val="DA4C1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6550D"/>
    <w:multiLevelType w:val="hybridMultilevel"/>
    <w:tmpl w:val="94203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5010E"/>
    <w:multiLevelType w:val="hybridMultilevel"/>
    <w:tmpl w:val="27B6F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3E6532"/>
    <w:multiLevelType w:val="hybridMultilevel"/>
    <w:tmpl w:val="8B3E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C9722C"/>
    <w:multiLevelType w:val="hybridMultilevel"/>
    <w:tmpl w:val="8C80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3E53A3"/>
    <w:multiLevelType w:val="hybridMultilevel"/>
    <w:tmpl w:val="552867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CE312EB"/>
    <w:multiLevelType w:val="multilevel"/>
    <w:tmpl w:val="D05E3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F25FFB"/>
    <w:multiLevelType w:val="hybridMultilevel"/>
    <w:tmpl w:val="B0203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564B8A"/>
    <w:multiLevelType w:val="hybridMultilevel"/>
    <w:tmpl w:val="83E0C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FFA2402"/>
    <w:multiLevelType w:val="hybridMultilevel"/>
    <w:tmpl w:val="2FBEF8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71E77CD5"/>
    <w:multiLevelType w:val="hybridMultilevel"/>
    <w:tmpl w:val="A8B01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F3588F"/>
    <w:multiLevelType w:val="hybridMultilevel"/>
    <w:tmpl w:val="369A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30BF0"/>
    <w:multiLevelType w:val="hybridMultilevel"/>
    <w:tmpl w:val="B622E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CD2B67"/>
    <w:multiLevelType w:val="hybridMultilevel"/>
    <w:tmpl w:val="7CDC73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56211C"/>
    <w:multiLevelType w:val="hybridMultilevel"/>
    <w:tmpl w:val="B74A1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D45DCF"/>
    <w:multiLevelType w:val="hybridMultilevel"/>
    <w:tmpl w:val="631A691C"/>
    <w:lvl w:ilvl="0" w:tplc="B1DE0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0"/>
  </w:num>
  <w:num w:numId="3">
    <w:abstractNumId w:val="30"/>
  </w:num>
  <w:num w:numId="4">
    <w:abstractNumId w:val="5"/>
  </w:num>
  <w:num w:numId="5">
    <w:abstractNumId w:val="1"/>
  </w:num>
  <w:num w:numId="6">
    <w:abstractNumId w:val="2"/>
  </w:num>
  <w:num w:numId="7">
    <w:abstractNumId w:val="39"/>
  </w:num>
  <w:num w:numId="8">
    <w:abstractNumId w:val="37"/>
  </w:num>
  <w:num w:numId="9">
    <w:abstractNumId w:val="19"/>
  </w:num>
  <w:num w:numId="10">
    <w:abstractNumId w:val="43"/>
  </w:num>
  <w:num w:numId="11">
    <w:abstractNumId w:val="13"/>
  </w:num>
  <w:num w:numId="12">
    <w:abstractNumId w:val="35"/>
  </w:num>
  <w:num w:numId="13">
    <w:abstractNumId w:val="33"/>
  </w:num>
  <w:num w:numId="14">
    <w:abstractNumId w:val="12"/>
  </w:num>
  <w:num w:numId="15">
    <w:abstractNumId w:val="22"/>
  </w:num>
  <w:num w:numId="16">
    <w:abstractNumId w:val="36"/>
  </w:num>
  <w:num w:numId="17">
    <w:abstractNumId w:val="3"/>
  </w:num>
  <w:num w:numId="18">
    <w:abstractNumId w:val="27"/>
  </w:num>
  <w:num w:numId="19">
    <w:abstractNumId w:val="23"/>
  </w:num>
  <w:num w:numId="20">
    <w:abstractNumId w:val="34"/>
  </w:num>
  <w:num w:numId="21">
    <w:abstractNumId w:val="18"/>
  </w:num>
  <w:num w:numId="22">
    <w:abstractNumId w:val="21"/>
  </w:num>
  <w:num w:numId="23">
    <w:abstractNumId w:val="45"/>
  </w:num>
  <w:num w:numId="24">
    <w:abstractNumId w:val="29"/>
  </w:num>
  <w:num w:numId="25">
    <w:abstractNumId w:val="38"/>
  </w:num>
  <w:num w:numId="26">
    <w:abstractNumId w:val="16"/>
  </w:num>
  <w:num w:numId="27">
    <w:abstractNumId w:val="32"/>
  </w:num>
  <w:num w:numId="28">
    <w:abstractNumId w:val="10"/>
  </w:num>
  <w:num w:numId="29">
    <w:abstractNumId w:val="26"/>
  </w:num>
  <w:num w:numId="30">
    <w:abstractNumId w:val="8"/>
  </w:num>
  <w:num w:numId="31">
    <w:abstractNumId w:val="11"/>
  </w:num>
  <w:num w:numId="32">
    <w:abstractNumId w:val="15"/>
  </w:num>
  <w:num w:numId="33">
    <w:abstractNumId w:val="7"/>
  </w:num>
  <w:num w:numId="34">
    <w:abstractNumId w:val="42"/>
  </w:num>
  <w:num w:numId="35">
    <w:abstractNumId w:val="28"/>
  </w:num>
  <w:num w:numId="36">
    <w:abstractNumId w:val="44"/>
  </w:num>
  <w:num w:numId="37">
    <w:abstractNumId w:val="6"/>
  </w:num>
  <w:num w:numId="38">
    <w:abstractNumId w:val="41"/>
  </w:num>
  <w:num w:numId="39">
    <w:abstractNumId w:val="17"/>
  </w:num>
  <w:num w:numId="40">
    <w:abstractNumId w:val="40"/>
  </w:num>
  <w:num w:numId="41">
    <w:abstractNumId w:val="20"/>
  </w:num>
  <w:num w:numId="42">
    <w:abstractNumId w:val="9"/>
  </w:num>
  <w:num w:numId="43">
    <w:abstractNumId w:val="4"/>
  </w:num>
  <w:num w:numId="44">
    <w:abstractNumId w:val="25"/>
  </w:num>
  <w:num w:numId="45">
    <w:abstractNumId w:val="24"/>
  </w:num>
  <w:num w:numId="46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jAzszA0MjEzN7VU0lEKTi0uzszPAykwqQUAwErTFywAAAA="/>
  </w:docVars>
  <w:rsids>
    <w:rsidRoot w:val="00826F60"/>
    <w:rsid w:val="00000D62"/>
    <w:rsid w:val="000022F2"/>
    <w:rsid w:val="00002B12"/>
    <w:rsid w:val="00003087"/>
    <w:rsid w:val="000036E6"/>
    <w:rsid w:val="00006F35"/>
    <w:rsid w:val="000075B4"/>
    <w:rsid w:val="0001098F"/>
    <w:rsid w:val="000114F3"/>
    <w:rsid w:val="00011E54"/>
    <w:rsid w:val="00013207"/>
    <w:rsid w:val="000137F0"/>
    <w:rsid w:val="00013F80"/>
    <w:rsid w:val="00015307"/>
    <w:rsid w:val="00015EEA"/>
    <w:rsid w:val="000178E2"/>
    <w:rsid w:val="00017A64"/>
    <w:rsid w:val="0002129F"/>
    <w:rsid w:val="00021BE0"/>
    <w:rsid w:val="000222B3"/>
    <w:rsid w:val="000227BC"/>
    <w:rsid w:val="00022E9F"/>
    <w:rsid w:val="0002325D"/>
    <w:rsid w:val="0002348D"/>
    <w:rsid w:val="000249ED"/>
    <w:rsid w:val="00025687"/>
    <w:rsid w:val="00026976"/>
    <w:rsid w:val="00026C98"/>
    <w:rsid w:val="00031AF5"/>
    <w:rsid w:val="00031EE5"/>
    <w:rsid w:val="00031FAD"/>
    <w:rsid w:val="00032218"/>
    <w:rsid w:val="00036CC9"/>
    <w:rsid w:val="000371D1"/>
    <w:rsid w:val="0003743D"/>
    <w:rsid w:val="00040553"/>
    <w:rsid w:val="00040693"/>
    <w:rsid w:val="000436CE"/>
    <w:rsid w:val="00043DEF"/>
    <w:rsid w:val="00043E2F"/>
    <w:rsid w:val="00045D39"/>
    <w:rsid w:val="00046792"/>
    <w:rsid w:val="00051140"/>
    <w:rsid w:val="00051148"/>
    <w:rsid w:val="00051599"/>
    <w:rsid w:val="00051FB9"/>
    <w:rsid w:val="00054F4E"/>
    <w:rsid w:val="000550EF"/>
    <w:rsid w:val="00055455"/>
    <w:rsid w:val="000559AD"/>
    <w:rsid w:val="00055FED"/>
    <w:rsid w:val="00056C2C"/>
    <w:rsid w:val="00056DE5"/>
    <w:rsid w:val="000570B0"/>
    <w:rsid w:val="00060081"/>
    <w:rsid w:val="00060837"/>
    <w:rsid w:val="00060ADB"/>
    <w:rsid w:val="00060B04"/>
    <w:rsid w:val="00061448"/>
    <w:rsid w:val="00061750"/>
    <w:rsid w:val="0006358A"/>
    <w:rsid w:val="000636E2"/>
    <w:rsid w:val="00063A85"/>
    <w:rsid w:val="000674A4"/>
    <w:rsid w:val="00070649"/>
    <w:rsid w:val="00072151"/>
    <w:rsid w:val="0007605C"/>
    <w:rsid w:val="0007640D"/>
    <w:rsid w:val="000768DB"/>
    <w:rsid w:val="000771CF"/>
    <w:rsid w:val="00077C5C"/>
    <w:rsid w:val="000802E1"/>
    <w:rsid w:val="000806F4"/>
    <w:rsid w:val="000808E2"/>
    <w:rsid w:val="0008258A"/>
    <w:rsid w:val="00084FB8"/>
    <w:rsid w:val="00086C86"/>
    <w:rsid w:val="00090495"/>
    <w:rsid w:val="0009098C"/>
    <w:rsid w:val="00091EB9"/>
    <w:rsid w:val="00094B2F"/>
    <w:rsid w:val="0009586D"/>
    <w:rsid w:val="00095DDC"/>
    <w:rsid w:val="00096788"/>
    <w:rsid w:val="00096E10"/>
    <w:rsid w:val="00097941"/>
    <w:rsid w:val="000A2573"/>
    <w:rsid w:val="000A4934"/>
    <w:rsid w:val="000A5812"/>
    <w:rsid w:val="000A64C1"/>
    <w:rsid w:val="000B4051"/>
    <w:rsid w:val="000B4461"/>
    <w:rsid w:val="000B5835"/>
    <w:rsid w:val="000B6BF6"/>
    <w:rsid w:val="000B766D"/>
    <w:rsid w:val="000C05A2"/>
    <w:rsid w:val="000C145B"/>
    <w:rsid w:val="000C1F2B"/>
    <w:rsid w:val="000C3972"/>
    <w:rsid w:val="000C4085"/>
    <w:rsid w:val="000C4788"/>
    <w:rsid w:val="000C5989"/>
    <w:rsid w:val="000C6364"/>
    <w:rsid w:val="000C6888"/>
    <w:rsid w:val="000C74CA"/>
    <w:rsid w:val="000D04B9"/>
    <w:rsid w:val="000D0BBA"/>
    <w:rsid w:val="000D101E"/>
    <w:rsid w:val="000D1189"/>
    <w:rsid w:val="000D2E08"/>
    <w:rsid w:val="000D5CF3"/>
    <w:rsid w:val="000E12AB"/>
    <w:rsid w:val="000E132E"/>
    <w:rsid w:val="000E1743"/>
    <w:rsid w:val="000E1C86"/>
    <w:rsid w:val="000E23A3"/>
    <w:rsid w:val="000E472C"/>
    <w:rsid w:val="000E59A4"/>
    <w:rsid w:val="000E7611"/>
    <w:rsid w:val="000F0132"/>
    <w:rsid w:val="000F03CD"/>
    <w:rsid w:val="000F0F64"/>
    <w:rsid w:val="000F30F1"/>
    <w:rsid w:val="000F4D5D"/>
    <w:rsid w:val="000F7D62"/>
    <w:rsid w:val="00101308"/>
    <w:rsid w:val="00102B74"/>
    <w:rsid w:val="00105357"/>
    <w:rsid w:val="0010771A"/>
    <w:rsid w:val="00107749"/>
    <w:rsid w:val="0010781C"/>
    <w:rsid w:val="001116D9"/>
    <w:rsid w:val="00114312"/>
    <w:rsid w:val="0011511F"/>
    <w:rsid w:val="00115BE2"/>
    <w:rsid w:val="00117196"/>
    <w:rsid w:val="00117C36"/>
    <w:rsid w:val="00117EC5"/>
    <w:rsid w:val="00120953"/>
    <w:rsid w:val="00121DF5"/>
    <w:rsid w:val="0012479A"/>
    <w:rsid w:val="001253FA"/>
    <w:rsid w:val="001264FA"/>
    <w:rsid w:val="0012687C"/>
    <w:rsid w:val="00126EFF"/>
    <w:rsid w:val="00127479"/>
    <w:rsid w:val="001302DF"/>
    <w:rsid w:val="001323E4"/>
    <w:rsid w:val="00132F47"/>
    <w:rsid w:val="00134736"/>
    <w:rsid w:val="00134A87"/>
    <w:rsid w:val="00136B02"/>
    <w:rsid w:val="001403A9"/>
    <w:rsid w:val="00141B57"/>
    <w:rsid w:val="00142E72"/>
    <w:rsid w:val="001432FF"/>
    <w:rsid w:val="0014418A"/>
    <w:rsid w:val="00144DA6"/>
    <w:rsid w:val="0014672B"/>
    <w:rsid w:val="00146F21"/>
    <w:rsid w:val="00147DA4"/>
    <w:rsid w:val="00150020"/>
    <w:rsid w:val="00153C57"/>
    <w:rsid w:val="00154A20"/>
    <w:rsid w:val="00154ED3"/>
    <w:rsid w:val="00155275"/>
    <w:rsid w:val="001553E5"/>
    <w:rsid w:val="00155680"/>
    <w:rsid w:val="00161226"/>
    <w:rsid w:val="001634EA"/>
    <w:rsid w:val="00163506"/>
    <w:rsid w:val="001642DD"/>
    <w:rsid w:val="001648C4"/>
    <w:rsid w:val="00164D29"/>
    <w:rsid w:val="00170BCC"/>
    <w:rsid w:val="00172C3F"/>
    <w:rsid w:val="0017423D"/>
    <w:rsid w:val="00175A4D"/>
    <w:rsid w:val="00182679"/>
    <w:rsid w:val="00183661"/>
    <w:rsid w:val="00185734"/>
    <w:rsid w:val="00186771"/>
    <w:rsid w:val="0018681F"/>
    <w:rsid w:val="001914E7"/>
    <w:rsid w:val="00191688"/>
    <w:rsid w:val="001916BE"/>
    <w:rsid w:val="00192B2E"/>
    <w:rsid w:val="00193C9D"/>
    <w:rsid w:val="00195708"/>
    <w:rsid w:val="00195919"/>
    <w:rsid w:val="00196ADC"/>
    <w:rsid w:val="001976CD"/>
    <w:rsid w:val="001A09BC"/>
    <w:rsid w:val="001A18F2"/>
    <w:rsid w:val="001A3EEE"/>
    <w:rsid w:val="001A5083"/>
    <w:rsid w:val="001A6706"/>
    <w:rsid w:val="001A7993"/>
    <w:rsid w:val="001B1A5F"/>
    <w:rsid w:val="001B1B94"/>
    <w:rsid w:val="001B381D"/>
    <w:rsid w:val="001B574C"/>
    <w:rsid w:val="001B6A2C"/>
    <w:rsid w:val="001C2A70"/>
    <w:rsid w:val="001C3F9A"/>
    <w:rsid w:val="001C5817"/>
    <w:rsid w:val="001C62EF"/>
    <w:rsid w:val="001C77D0"/>
    <w:rsid w:val="001C7803"/>
    <w:rsid w:val="001C7ACE"/>
    <w:rsid w:val="001C7F1D"/>
    <w:rsid w:val="001D1D24"/>
    <w:rsid w:val="001D1FAB"/>
    <w:rsid w:val="001D42CC"/>
    <w:rsid w:val="001D4C56"/>
    <w:rsid w:val="001D4DA8"/>
    <w:rsid w:val="001D5DBC"/>
    <w:rsid w:val="001D719A"/>
    <w:rsid w:val="001D724A"/>
    <w:rsid w:val="001E05D1"/>
    <w:rsid w:val="001E123E"/>
    <w:rsid w:val="001E179A"/>
    <w:rsid w:val="001E1F03"/>
    <w:rsid w:val="001E5F5D"/>
    <w:rsid w:val="001E5F62"/>
    <w:rsid w:val="001E79F9"/>
    <w:rsid w:val="001F032E"/>
    <w:rsid w:val="001F06C0"/>
    <w:rsid w:val="001F1139"/>
    <w:rsid w:val="001F3991"/>
    <w:rsid w:val="001F3FEA"/>
    <w:rsid w:val="001F5728"/>
    <w:rsid w:val="001F6DEB"/>
    <w:rsid w:val="001F7944"/>
    <w:rsid w:val="00200700"/>
    <w:rsid w:val="0020181B"/>
    <w:rsid w:val="00201BA9"/>
    <w:rsid w:val="002033BD"/>
    <w:rsid w:val="0020621B"/>
    <w:rsid w:val="0020690C"/>
    <w:rsid w:val="002108AE"/>
    <w:rsid w:val="00210B31"/>
    <w:rsid w:val="0021201F"/>
    <w:rsid w:val="00212344"/>
    <w:rsid w:val="002129E8"/>
    <w:rsid w:val="00213C3C"/>
    <w:rsid w:val="002140B9"/>
    <w:rsid w:val="00214189"/>
    <w:rsid w:val="00214C56"/>
    <w:rsid w:val="00215A5C"/>
    <w:rsid w:val="002162C7"/>
    <w:rsid w:val="00216B3E"/>
    <w:rsid w:val="00216D89"/>
    <w:rsid w:val="00217639"/>
    <w:rsid w:val="00217C0D"/>
    <w:rsid w:val="00220AC4"/>
    <w:rsid w:val="00220C13"/>
    <w:rsid w:val="00220FA0"/>
    <w:rsid w:val="00222CB1"/>
    <w:rsid w:val="00222F37"/>
    <w:rsid w:val="00224FDD"/>
    <w:rsid w:val="00226EEA"/>
    <w:rsid w:val="00227B54"/>
    <w:rsid w:val="00231BDD"/>
    <w:rsid w:val="00234472"/>
    <w:rsid w:val="0023463E"/>
    <w:rsid w:val="00235902"/>
    <w:rsid w:val="0024146E"/>
    <w:rsid w:val="00241F1B"/>
    <w:rsid w:val="0024326D"/>
    <w:rsid w:val="00243A42"/>
    <w:rsid w:val="00244A7E"/>
    <w:rsid w:val="002451C3"/>
    <w:rsid w:val="0024644F"/>
    <w:rsid w:val="00250BBE"/>
    <w:rsid w:val="002520D6"/>
    <w:rsid w:val="0025346C"/>
    <w:rsid w:val="00253601"/>
    <w:rsid w:val="00253713"/>
    <w:rsid w:val="00253D23"/>
    <w:rsid w:val="00253D9D"/>
    <w:rsid w:val="00253DBE"/>
    <w:rsid w:val="0025449C"/>
    <w:rsid w:val="0025558B"/>
    <w:rsid w:val="00255B3B"/>
    <w:rsid w:val="00261D53"/>
    <w:rsid w:val="00262E6F"/>
    <w:rsid w:val="00262FCD"/>
    <w:rsid w:val="0026363E"/>
    <w:rsid w:val="0026514E"/>
    <w:rsid w:val="0026552E"/>
    <w:rsid w:val="002655B6"/>
    <w:rsid w:val="00266AE6"/>
    <w:rsid w:val="00270310"/>
    <w:rsid w:val="00270DFC"/>
    <w:rsid w:val="002717DD"/>
    <w:rsid w:val="00272A2F"/>
    <w:rsid w:val="002731DC"/>
    <w:rsid w:val="0027436F"/>
    <w:rsid w:val="00280480"/>
    <w:rsid w:val="002810B0"/>
    <w:rsid w:val="00282BAA"/>
    <w:rsid w:val="00284C2D"/>
    <w:rsid w:val="00285274"/>
    <w:rsid w:val="00285783"/>
    <w:rsid w:val="00285B92"/>
    <w:rsid w:val="002863FF"/>
    <w:rsid w:val="002868EC"/>
    <w:rsid w:val="00287374"/>
    <w:rsid w:val="00291483"/>
    <w:rsid w:val="0029471B"/>
    <w:rsid w:val="002948A2"/>
    <w:rsid w:val="00294E38"/>
    <w:rsid w:val="0029503C"/>
    <w:rsid w:val="00295BA0"/>
    <w:rsid w:val="00295DF1"/>
    <w:rsid w:val="0029753A"/>
    <w:rsid w:val="002A0032"/>
    <w:rsid w:val="002A22EC"/>
    <w:rsid w:val="002A30E1"/>
    <w:rsid w:val="002A48E1"/>
    <w:rsid w:val="002A4BB7"/>
    <w:rsid w:val="002A528D"/>
    <w:rsid w:val="002A54BB"/>
    <w:rsid w:val="002A5FF7"/>
    <w:rsid w:val="002B0CF9"/>
    <w:rsid w:val="002B2016"/>
    <w:rsid w:val="002B38A2"/>
    <w:rsid w:val="002B4061"/>
    <w:rsid w:val="002B4094"/>
    <w:rsid w:val="002B5E00"/>
    <w:rsid w:val="002B67F5"/>
    <w:rsid w:val="002B6A10"/>
    <w:rsid w:val="002B6B7A"/>
    <w:rsid w:val="002B72DD"/>
    <w:rsid w:val="002C2467"/>
    <w:rsid w:val="002C25C3"/>
    <w:rsid w:val="002C2EE6"/>
    <w:rsid w:val="002C3D03"/>
    <w:rsid w:val="002C4E48"/>
    <w:rsid w:val="002C5A57"/>
    <w:rsid w:val="002C7301"/>
    <w:rsid w:val="002D07D6"/>
    <w:rsid w:val="002D0984"/>
    <w:rsid w:val="002D3801"/>
    <w:rsid w:val="002D3DAA"/>
    <w:rsid w:val="002D44B5"/>
    <w:rsid w:val="002D51BE"/>
    <w:rsid w:val="002D6A89"/>
    <w:rsid w:val="002D7BFE"/>
    <w:rsid w:val="002E0C6A"/>
    <w:rsid w:val="002E218C"/>
    <w:rsid w:val="002E2637"/>
    <w:rsid w:val="002E29CD"/>
    <w:rsid w:val="002E2E01"/>
    <w:rsid w:val="002E5117"/>
    <w:rsid w:val="002E5E5C"/>
    <w:rsid w:val="002E6284"/>
    <w:rsid w:val="002E7FA6"/>
    <w:rsid w:val="002F0084"/>
    <w:rsid w:val="002F11FB"/>
    <w:rsid w:val="002F1385"/>
    <w:rsid w:val="002F2DCB"/>
    <w:rsid w:val="002F2E4A"/>
    <w:rsid w:val="002F2FC3"/>
    <w:rsid w:val="002F3551"/>
    <w:rsid w:val="002F358C"/>
    <w:rsid w:val="002F597C"/>
    <w:rsid w:val="002F5E13"/>
    <w:rsid w:val="002F5E7B"/>
    <w:rsid w:val="002F6900"/>
    <w:rsid w:val="003006D5"/>
    <w:rsid w:val="00301044"/>
    <w:rsid w:val="0030124C"/>
    <w:rsid w:val="00301A4A"/>
    <w:rsid w:val="00301DAB"/>
    <w:rsid w:val="0030233B"/>
    <w:rsid w:val="00302447"/>
    <w:rsid w:val="0030371F"/>
    <w:rsid w:val="00306324"/>
    <w:rsid w:val="003128C8"/>
    <w:rsid w:val="00313304"/>
    <w:rsid w:val="003137DF"/>
    <w:rsid w:val="00313C5F"/>
    <w:rsid w:val="00314219"/>
    <w:rsid w:val="00315847"/>
    <w:rsid w:val="00316497"/>
    <w:rsid w:val="0031765A"/>
    <w:rsid w:val="00317988"/>
    <w:rsid w:val="00317EE0"/>
    <w:rsid w:val="003205BE"/>
    <w:rsid w:val="00321CE0"/>
    <w:rsid w:val="0032302D"/>
    <w:rsid w:val="00326069"/>
    <w:rsid w:val="00327996"/>
    <w:rsid w:val="003301B0"/>
    <w:rsid w:val="00331975"/>
    <w:rsid w:val="00332DA2"/>
    <w:rsid w:val="003338A8"/>
    <w:rsid w:val="003351A6"/>
    <w:rsid w:val="00335EC4"/>
    <w:rsid w:val="0033658F"/>
    <w:rsid w:val="00336F5C"/>
    <w:rsid w:val="003375F2"/>
    <w:rsid w:val="00337873"/>
    <w:rsid w:val="00337AEB"/>
    <w:rsid w:val="003413FA"/>
    <w:rsid w:val="00342255"/>
    <w:rsid w:val="00342600"/>
    <w:rsid w:val="00342FDC"/>
    <w:rsid w:val="00343D16"/>
    <w:rsid w:val="00343FF1"/>
    <w:rsid w:val="0034409F"/>
    <w:rsid w:val="00345BDA"/>
    <w:rsid w:val="00346FD8"/>
    <w:rsid w:val="003473D4"/>
    <w:rsid w:val="00351D95"/>
    <w:rsid w:val="0035233D"/>
    <w:rsid w:val="00352A57"/>
    <w:rsid w:val="00352B9A"/>
    <w:rsid w:val="003534DB"/>
    <w:rsid w:val="003544CB"/>
    <w:rsid w:val="00354B17"/>
    <w:rsid w:val="003622BE"/>
    <w:rsid w:val="003626EE"/>
    <w:rsid w:val="00363581"/>
    <w:rsid w:val="003637AC"/>
    <w:rsid w:val="00364815"/>
    <w:rsid w:val="00364A04"/>
    <w:rsid w:val="00365CE4"/>
    <w:rsid w:val="0036759D"/>
    <w:rsid w:val="003703C7"/>
    <w:rsid w:val="003703F2"/>
    <w:rsid w:val="00370A28"/>
    <w:rsid w:val="0037106D"/>
    <w:rsid w:val="003721BD"/>
    <w:rsid w:val="00374551"/>
    <w:rsid w:val="00374E73"/>
    <w:rsid w:val="003753E1"/>
    <w:rsid w:val="00376C1E"/>
    <w:rsid w:val="00376D70"/>
    <w:rsid w:val="0037711A"/>
    <w:rsid w:val="00377182"/>
    <w:rsid w:val="00381657"/>
    <w:rsid w:val="00381A29"/>
    <w:rsid w:val="00382429"/>
    <w:rsid w:val="00382E81"/>
    <w:rsid w:val="0038458F"/>
    <w:rsid w:val="003858DD"/>
    <w:rsid w:val="0038678B"/>
    <w:rsid w:val="00387194"/>
    <w:rsid w:val="003900C7"/>
    <w:rsid w:val="00390750"/>
    <w:rsid w:val="00391655"/>
    <w:rsid w:val="003933A6"/>
    <w:rsid w:val="0039390E"/>
    <w:rsid w:val="00393A4D"/>
    <w:rsid w:val="0039432D"/>
    <w:rsid w:val="00394B9B"/>
    <w:rsid w:val="00395675"/>
    <w:rsid w:val="00397184"/>
    <w:rsid w:val="00397737"/>
    <w:rsid w:val="003A083D"/>
    <w:rsid w:val="003A2A58"/>
    <w:rsid w:val="003A3615"/>
    <w:rsid w:val="003A67D3"/>
    <w:rsid w:val="003B31C8"/>
    <w:rsid w:val="003B47EA"/>
    <w:rsid w:val="003B4F46"/>
    <w:rsid w:val="003B68F4"/>
    <w:rsid w:val="003B7B3B"/>
    <w:rsid w:val="003B7F4D"/>
    <w:rsid w:val="003C16C6"/>
    <w:rsid w:val="003C4AB9"/>
    <w:rsid w:val="003C52A2"/>
    <w:rsid w:val="003C7C32"/>
    <w:rsid w:val="003D1385"/>
    <w:rsid w:val="003D4029"/>
    <w:rsid w:val="003D41E9"/>
    <w:rsid w:val="003D4282"/>
    <w:rsid w:val="003D4923"/>
    <w:rsid w:val="003D76FC"/>
    <w:rsid w:val="003D7F7C"/>
    <w:rsid w:val="003E02B0"/>
    <w:rsid w:val="003E1A82"/>
    <w:rsid w:val="003E1BAD"/>
    <w:rsid w:val="003E36CD"/>
    <w:rsid w:val="003E699C"/>
    <w:rsid w:val="003E77AD"/>
    <w:rsid w:val="003E7F5B"/>
    <w:rsid w:val="003F02FF"/>
    <w:rsid w:val="003F09B5"/>
    <w:rsid w:val="003F09C9"/>
    <w:rsid w:val="003F1AC6"/>
    <w:rsid w:val="003F3A09"/>
    <w:rsid w:val="003F4185"/>
    <w:rsid w:val="003F6A5D"/>
    <w:rsid w:val="003F6DFD"/>
    <w:rsid w:val="003F7A63"/>
    <w:rsid w:val="00400398"/>
    <w:rsid w:val="004006A5"/>
    <w:rsid w:val="00400ABA"/>
    <w:rsid w:val="00400C40"/>
    <w:rsid w:val="004010C4"/>
    <w:rsid w:val="00401157"/>
    <w:rsid w:val="00401726"/>
    <w:rsid w:val="00404636"/>
    <w:rsid w:val="0040594C"/>
    <w:rsid w:val="00407C64"/>
    <w:rsid w:val="0041103B"/>
    <w:rsid w:val="004115D9"/>
    <w:rsid w:val="00412B60"/>
    <w:rsid w:val="00412F0B"/>
    <w:rsid w:val="004171EE"/>
    <w:rsid w:val="00417B2C"/>
    <w:rsid w:val="004218B3"/>
    <w:rsid w:val="00421FF4"/>
    <w:rsid w:val="0042267D"/>
    <w:rsid w:val="004231F3"/>
    <w:rsid w:val="0042436A"/>
    <w:rsid w:val="00424BEF"/>
    <w:rsid w:val="00425BBC"/>
    <w:rsid w:val="00425E4B"/>
    <w:rsid w:val="00425EE4"/>
    <w:rsid w:val="00426816"/>
    <w:rsid w:val="00427820"/>
    <w:rsid w:val="00427FCC"/>
    <w:rsid w:val="00430B08"/>
    <w:rsid w:val="00432347"/>
    <w:rsid w:val="004360C1"/>
    <w:rsid w:val="00436A9F"/>
    <w:rsid w:val="004370EB"/>
    <w:rsid w:val="0043710A"/>
    <w:rsid w:val="00437616"/>
    <w:rsid w:val="0043789E"/>
    <w:rsid w:val="00440CCD"/>
    <w:rsid w:val="004420BB"/>
    <w:rsid w:val="00443040"/>
    <w:rsid w:val="00443883"/>
    <w:rsid w:val="00445AB4"/>
    <w:rsid w:val="0044677B"/>
    <w:rsid w:val="00446C97"/>
    <w:rsid w:val="0044751C"/>
    <w:rsid w:val="00450BF2"/>
    <w:rsid w:val="0045394E"/>
    <w:rsid w:val="004542BB"/>
    <w:rsid w:val="0045671F"/>
    <w:rsid w:val="00457039"/>
    <w:rsid w:val="00460419"/>
    <w:rsid w:val="00460C7B"/>
    <w:rsid w:val="00461985"/>
    <w:rsid w:val="00462552"/>
    <w:rsid w:val="00462608"/>
    <w:rsid w:val="004629B7"/>
    <w:rsid w:val="0046356D"/>
    <w:rsid w:val="004650E6"/>
    <w:rsid w:val="00467D7E"/>
    <w:rsid w:val="00467F95"/>
    <w:rsid w:val="004702D3"/>
    <w:rsid w:val="0047083D"/>
    <w:rsid w:val="00471C5E"/>
    <w:rsid w:val="004734CB"/>
    <w:rsid w:val="004742CC"/>
    <w:rsid w:val="00474FB8"/>
    <w:rsid w:val="00476C04"/>
    <w:rsid w:val="00480A0B"/>
    <w:rsid w:val="00482996"/>
    <w:rsid w:val="00484DFE"/>
    <w:rsid w:val="00485C20"/>
    <w:rsid w:val="004865E8"/>
    <w:rsid w:val="00487662"/>
    <w:rsid w:val="00490AD1"/>
    <w:rsid w:val="004914E9"/>
    <w:rsid w:val="00493614"/>
    <w:rsid w:val="0049428C"/>
    <w:rsid w:val="004975A1"/>
    <w:rsid w:val="004A1E87"/>
    <w:rsid w:val="004A4AF7"/>
    <w:rsid w:val="004A6309"/>
    <w:rsid w:val="004A7685"/>
    <w:rsid w:val="004B3390"/>
    <w:rsid w:val="004B4A60"/>
    <w:rsid w:val="004B5552"/>
    <w:rsid w:val="004B5D73"/>
    <w:rsid w:val="004B6EB1"/>
    <w:rsid w:val="004B74F1"/>
    <w:rsid w:val="004C06AD"/>
    <w:rsid w:val="004C26A6"/>
    <w:rsid w:val="004C2762"/>
    <w:rsid w:val="004C4843"/>
    <w:rsid w:val="004C58F6"/>
    <w:rsid w:val="004C616B"/>
    <w:rsid w:val="004C73A6"/>
    <w:rsid w:val="004C76DF"/>
    <w:rsid w:val="004C7BC3"/>
    <w:rsid w:val="004D018F"/>
    <w:rsid w:val="004D2D47"/>
    <w:rsid w:val="004D44D6"/>
    <w:rsid w:val="004D57B1"/>
    <w:rsid w:val="004D57D0"/>
    <w:rsid w:val="004D589E"/>
    <w:rsid w:val="004E023F"/>
    <w:rsid w:val="004E05DA"/>
    <w:rsid w:val="004E0BCF"/>
    <w:rsid w:val="004E142D"/>
    <w:rsid w:val="004E1E10"/>
    <w:rsid w:val="004E2189"/>
    <w:rsid w:val="004E2498"/>
    <w:rsid w:val="004E2F5D"/>
    <w:rsid w:val="004E46EE"/>
    <w:rsid w:val="004E55E8"/>
    <w:rsid w:val="004E5ECC"/>
    <w:rsid w:val="004E6491"/>
    <w:rsid w:val="004E6876"/>
    <w:rsid w:val="004F0CB0"/>
    <w:rsid w:val="004F1980"/>
    <w:rsid w:val="004F1ED7"/>
    <w:rsid w:val="004F26CA"/>
    <w:rsid w:val="004F2795"/>
    <w:rsid w:val="004F2804"/>
    <w:rsid w:val="004F3101"/>
    <w:rsid w:val="004F32FA"/>
    <w:rsid w:val="004F3CB8"/>
    <w:rsid w:val="004F6199"/>
    <w:rsid w:val="004F726A"/>
    <w:rsid w:val="004F7E8E"/>
    <w:rsid w:val="005005DA"/>
    <w:rsid w:val="00500784"/>
    <w:rsid w:val="00502044"/>
    <w:rsid w:val="00504358"/>
    <w:rsid w:val="00504970"/>
    <w:rsid w:val="00504B5E"/>
    <w:rsid w:val="00504C31"/>
    <w:rsid w:val="00504F6A"/>
    <w:rsid w:val="00505494"/>
    <w:rsid w:val="00505D36"/>
    <w:rsid w:val="00507745"/>
    <w:rsid w:val="005106ED"/>
    <w:rsid w:val="0051077E"/>
    <w:rsid w:val="00511BC4"/>
    <w:rsid w:val="00511D73"/>
    <w:rsid w:val="00512333"/>
    <w:rsid w:val="005125B9"/>
    <w:rsid w:val="00512609"/>
    <w:rsid w:val="0051278C"/>
    <w:rsid w:val="005128A8"/>
    <w:rsid w:val="0051422C"/>
    <w:rsid w:val="005151BA"/>
    <w:rsid w:val="00515DEB"/>
    <w:rsid w:val="005164F1"/>
    <w:rsid w:val="00520314"/>
    <w:rsid w:val="00520470"/>
    <w:rsid w:val="00520BE3"/>
    <w:rsid w:val="0052132D"/>
    <w:rsid w:val="00523A3E"/>
    <w:rsid w:val="0052424D"/>
    <w:rsid w:val="00525002"/>
    <w:rsid w:val="0053037A"/>
    <w:rsid w:val="00530C4A"/>
    <w:rsid w:val="00531B8F"/>
    <w:rsid w:val="00532386"/>
    <w:rsid w:val="00532712"/>
    <w:rsid w:val="00534A67"/>
    <w:rsid w:val="005355D9"/>
    <w:rsid w:val="00535DF6"/>
    <w:rsid w:val="005365FC"/>
    <w:rsid w:val="00541E57"/>
    <w:rsid w:val="00543B43"/>
    <w:rsid w:val="00545D09"/>
    <w:rsid w:val="00545D5D"/>
    <w:rsid w:val="00546459"/>
    <w:rsid w:val="00546529"/>
    <w:rsid w:val="00547010"/>
    <w:rsid w:val="00547568"/>
    <w:rsid w:val="00547852"/>
    <w:rsid w:val="00547DBA"/>
    <w:rsid w:val="00550FA8"/>
    <w:rsid w:val="00551937"/>
    <w:rsid w:val="00552400"/>
    <w:rsid w:val="0055337C"/>
    <w:rsid w:val="005542A2"/>
    <w:rsid w:val="00555ED8"/>
    <w:rsid w:val="00556F0B"/>
    <w:rsid w:val="00557045"/>
    <w:rsid w:val="00557C70"/>
    <w:rsid w:val="00561C82"/>
    <w:rsid w:val="005621BF"/>
    <w:rsid w:val="00562E37"/>
    <w:rsid w:val="00564094"/>
    <w:rsid w:val="005641D8"/>
    <w:rsid w:val="00564F8E"/>
    <w:rsid w:val="0056513D"/>
    <w:rsid w:val="00565BA4"/>
    <w:rsid w:val="00566F39"/>
    <w:rsid w:val="00566F4E"/>
    <w:rsid w:val="0057144F"/>
    <w:rsid w:val="005716C0"/>
    <w:rsid w:val="00572318"/>
    <w:rsid w:val="0057367E"/>
    <w:rsid w:val="005762D5"/>
    <w:rsid w:val="00576811"/>
    <w:rsid w:val="00576861"/>
    <w:rsid w:val="00576C5F"/>
    <w:rsid w:val="005776B3"/>
    <w:rsid w:val="0058017B"/>
    <w:rsid w:val="00581579"/>
    <w:rsid w:val="00582B52"/>
    <w:rsid w:val="00583607"/>
    <w:rsid w:val="00583ABB"/>
    <w:rsid w:val="00584EC4"/>
    <w:rsid w:val="0058520F"/>
    <w:rsid w:val="00587021"/>
    <w:rsid w:val="005875D0"/>
    <w:rsid w:val="00587621"/>
    <w:rsid w:val="00591F48"/>
    <w:rsid w:val="0059734C"/>
    <w:rsid w:val="005A136F"/>
    <w:rsid w:val="005A1F2F"/>
    <w:rsid w:val="005A2167"/>
    <w:rsid w:val="005A46C7"/>
    <w:rsid w:val="005A4885"/>
    <w:rsid w:val="005A4892"/>
    <w:rsid w:val="005A4A0B"/>
    <w:rsid w:val="005A784A"/>
    <w:rsid w:val="005B02DA"/>
    <w:rsid w:val="005B24D6"/>
    <w:rsid w:val="005B5008"/>
    <w:rsid w:val="005B6B12"/>
    <w:rsid w:val="005B7D3B"/>
    <w:rsid w:val="005C12BA"/>
    <w:rsid w:val="005C2263"/>
    <w:rsid w:val="005C23F9"/>
    <w:rsid w:val="005C2CAF"/>
    <w:rsid w:val="005C3325"/>
    <w:rsid w:val="005C392F"/>
    <w:rsid w:val="005C53A9"/>
    <w:rsid w:val="005C6BCA"/>
    <w:rsid w:val="005C7484"/>
    <w:rsid w:val="005C74CB"/>
    <w:rsid w:val="005C7FAE"/>
    <w:rsid w:val="005D238F"/>
    <w:rsid w:val="005D2B36"/>
    <w:rsid w:val="005D35C0"/>
    <w:rsid w:val="005D66C5"/>
    <w:rsid w:val="005D67C4"/>
    <w:rsid w:val="005D6BF0"/>
    <w:rsid w:val="005D6CF5"/>
    <w:rsid w:val="005E02C8"/>
    <w:rsid w:val="005E0D22"/>
    <w:rsid w:val="005E4E63"/>
    <w:rsid w:val="005E5E23"/>
    <w:rsid w:val="005E6556"/>
    <w:rsid w:val="005E735C"/>
    <w:rsid w:val="005F48F8"/>
    <w:rsid w:val="005F4D16"/>
    <w:rsid w:val="005F66C3"/>
    <w:rsid w:val="0060085A"/>
    <w:rsid w:val="0060208F"/>
    <w:rsid w:val="00602975"/>
    <w:rsid w:val="006029AB"/>
    <w:rsid w:val="0060327A"/>
    <w:rsid w:val="0060406D"/>
    <w:rsid w:val="00604633"/>
    <w:rsid w:val="00604DB8"/>
    <w:rsid w:val="00605150"/>
    <w:rsid w:val="006052D3"/>
    <w:rsid w:val="0060587C"/>
    <w:rsid w:val="00606CA1"/>
    <w:rsid w:val="006100E6"/>
    <w:rsid w:val="0061144C"/>
    <w:rsid w:val="0061168F"/>
    <w:rsid w:val="00612816"/>
    <w:rsid w:val="006139D8"/>
    <w:rsid w:val="006142FD"/>
    <w:rsid w:val="0061438A"/>
    <w:rsid w:val="00614D9B"/>
    <w:rsid w:val="00616209"/>
    <w:rsid w:val="006164E5"/>
    <w:rsid w:val="0061795D"/>
    <w:rsid w:val="00620546"/>
    <w:rsid w:val="0062124C"/>
    <w:rsid w:val="00621DEB"/>
    <w:rsid w:val="00621FB3"/>
    <w:rsid w:val="00622077"/>
    <w:rsid w:val="00622FEF"/>
    <w:rsid w:val="0062365D"/>
    <w:rsid w:val="00625894"/>
    <w:rsid w:val="00625F56"/>
    <w:rsid w:val="0062679E"/>
    <w:rsid w:val="00626AC5"/>
    <w:rsid w:val="00627676"/>
    <w:rsid w:val="00627A20"/>
    <w:rsid w:val="00627C0C"/>
    <w:rsid w:val="00631D02"/>
    <w:rsid w:val="00631DFA"/>
    <w:rsid w:val="00632587"/>
    <w:rsid w:val="00633791"/>
    <w:rsid w:val="00634BF8"/>
    <w:rsid w:val="00634CA1"/>
    <w:rsid w:val="00634D72"/>
    <w:rsid w:val="006358BE"/>
    <w:rsid w:val="006366A3"/>
    <w:rsid w:val="006370B8"/>
    <w:rsid w:val="00637128"/>
    <w:rsid w:val="006378C9"/>
    <w:rsid w:val="00640EC0"/>
    <w:rsid w:val="006416AE"/>
    <w:rsid w:val="00642116"/>
    <w:rsid w:val="00642347"/>
    <w:rsid w:val="0064361F"/>
    <w:rsid w:val="006438B1"/>
    <w:rsid w:val="00646747"/>
    <w:rsid w:val="00646CF8"/>
    <w:rsid w:val="006470A5"/>
    <w:rsid w:val="00647E6F"/>
    <w:rsid w:val="00651C14"/>
    <w:rsid w:val="006629AA"/>
    <w:rsid w:val="0066389F"/>
    <w:rsid w:val="00664672"/>
    <w:rsid w:val="00665D55"/>
    <w:rsid w:val="006664D1"/>
    <w:rsid w:val="00666705"/>
    <w:rsid w:val="00667099"/>
    <w:rsid w:val="006705BB"/>
    <w:rsid w:val="00671440"/>
    <w:rsid w:val="00673693"/>
    <w:rsid w:val="00675A2B"/>
    <w:rsid w:val="00675E82"/>
    <w:rsid w:val="00680A63"/>
    <w:rsid w:val="006810B8"/>
    <w:rsid w:val="00681C30"/>
    <w:rsid w:val="0068206B"/>
    <w:rsid w:val="00682B3B"/>
    <w:rsid w:val="00682D70"/>
    <w:rsid w:val="00682F0C"/>
    <w:rsid w:val="00682FC8"/>
    <w:rsid w:val="00684270"/>
    <w:rsid w:val="006848BC"/>
    <w:rsid w:val="00687674"/>
    <w:rsid w:val="00687F9D"/>
    <w:rsid w:val="00691878"/>
    <w:rsid w:val="0069525A"/>
    <w:rsid w:val="00696DCD"/>
    <w:rsid w:val="00697B49"/>
    <w:rsid w:val="006A1833"/>
    <w:rsid w:val="006A1E68"/>
    <w:rsid w:val="006A2FF3"/>
    <w:rsid w:val="006A3F23"/>
    <w:rsid w:val="006A3F2F"/>
    <w:rsid w:val="006A570E"/>
    <w:rsid w:val="006A63B7"/>
    <w:rsid w:val="006A6B8D"/>
    <w:rsid w:val="006B0C92"/>
    <w:rsid w:val="006B2376"/>
    <w:rsid w:val="006B2A82"/>
    <w:rsid w:val="006B2AF5"/>
    <w:rsid w:val="006B3091"/>
    <w:rsid w:val="006B6CF1"/>
    <w:rsid w:val="006B7143"/>
    <w:rsid w:val="006B76AA"/>
    <w:rsid w:val="006C1629"/>
    <w:rsid w:val="006C40ED"/>
    <w:rsid w:val="006C4519"/>
    <w:rsid w:val="006C45B6"/>
    <w:rsid w:val="006C45BB"/>
    <w:rsid w:val="006C575B"/>
    <w:rsid w:val="006C5E4B"/>
    <w:rsid w:val="006C64D3"/>
    <w:rsid w:val="006D05C8"/>
    <w:rsid w:val="006D0AD7"/>
    <w:rsid w:val="006D1D50"/>
    <w:rsid w:val="006D286E"/>
    <w:rsid w:val="006D2F61"/>
    <w:rsid w:val="006D47F4"/>
    <w:rsid w:val="006D5B32"/>
    <w:rsid w:val="006D7CE0"/>
    <w:rsid w:val="006E0166"/>
    <w:rsid w:val="006E2124"/>
    <w:rsid w:val="006E21C5"/>
    <w:rsid w:val="006E2C0C"/>
    <w:rsid w:val="006E2E9A"/>
    <w:rsid w:val="006E4F2F"/>
    <w:rsid w:val="006E5D07"/>
    <w:rsid w:val="006E5D4D"/>
    <w:rsid w:val="006F1ED2"/>
    <w:rsid w:val="006F28D6"/>
    <w:rsid w:val="006F316D"/>
    <w:rsid w:val="006F3857"/>
    <w:rsid w:val="006F4CB7"/>
    <w:rsid w:val="006F511E"/>
    <w:rsid w:val="006F5482"/>
    <w:rsid w:val="006F61F8"/>
    <w:rsid w:val="007003F9"/>
    <w:rsid w:val="00700942"/>
    <w:rsid w:val="00703059"/>
    <w:rsid w:val="00703EDD"/>
    <w:rsid w:val="00707940"/>
    <w:rsid w:val="00711F5A"/>
    <w:rsid w:val="00712EC3"/>
    <w:rsid w:val="007139E7"/>
    <w:rsid w:val="00713FD2"/>
    <w:rsid w:val="00714125"/>
    <w:rsid w:val="0071450C"/>
    <w:rsid w:val="0071509D"/>
    <w:rsid w:val="00716455"/>
    <w:rsid w:val="007167D7"/>
    <w:rsid w:val="0072021C"/>
    <w:rsid w:val="00720525"/>
    <w:rsid w:val="00721021"/>
    <w:rsid w:val="007224DC"/>
    <w:rsid w:val="00722FFA"/>
    <w:rsid w:val="00727652"/>
    <w:rsid w:val="00731084"/>
    <w:rsid w:val="00731308"/>
    <w:rsid w:val="007314DE"/>
    <w:rsid w:val="00731624"/>
    <w:rsid w:val="00731741"/>
    <w:rsid w:val="00731878"/>
    <w:rsid w:val="00734038"/>
    <w:rsid w:val="00734F30"/>
    <w:rsid w:val="00735DA5"/>
    <w:rsid w:val="00735DE3"/>
    <w:rsid w:val="00736187"/>
    <w:rsid w:val="00736545"/>
    <w:rsid w:val="00737292"/>
    <w:rsid w:val="007408D6"/>
    <w:rsid w:val="00740D0C"/>
    <w:rsid w:val="00745445"/>
    <w:rsid w:val="00745E04"/>
    <w:rsid w:val="00745EFE"/>
    <w:rsid w:val="00746974"/>
    <w:rsid w:val="00746B07"/>
    <w:rsid w:val="00746B45"/>
    <w:rsid w:val="007470A4"/>
    <w:rsid w:val="007479CA"/>
    <w:rsid w:val="00751072"/>
    <w:rsid w:val="00751EAD"/>
    <w:rsid w:val="00751FE0"/>
    <w:rsid w:val="007522A8"/>
    <w:rsid w:val="00752426"/>
    <w:rsid w:val="00752F74"/>
    <w:rsid w:val="00755234"/>
    <w:rsid w:val="007554B0"/>
    <w:rsid w:val="0075633E"/>
    <w:rsid w:val="00756846"/>
    <w:rsid w:val="00756F92"/>
    <w:rsid w:val="0075748C"/>
    <w:rsid w:val="00757E92"/>
    <w:rsid w:val="00757FAF"/>
    <w:rsid w:val="0076072B"/>
    <w:rsid w:val="00761413"/>
    <w:rsid w:val="00761425"/>
    <w:rsid w:val="007615D3"/>
    <w:rsid w:val="00761B89"/>
    <w:rsid w:val="00763488"/>
    <w:rsid w:val="0076389F"/>
    <w:rsid w:val="007657C2"/>
    <w:rsid w:val="00772DAE"/>
    <w:rsid w:val="00774EC2"/>
    <w:rsid w:val="00776C3D"/>
    <w:rsid w:val="00777749"/>
    <w:rsid w:val="00777B2F"/>
    <w:rsid w:val="00781A51"/>
    <w:rsid w:val="00782F37"/>
    <w:rsid w:val="007864D8"/>
    <w:rsid w:val="00790540"/>
    <w:rsid w:val="007916CF"/>
    <w:rsid w:val="0079334F"/>
    <w:rsid w:val="00794619"/>
    <w:rsid w:val="007953C0"/>
    <w:rsid w:val="00795BEB"/>
    <w:rsid w:val="00795FEE"/>
    <w:rsid w:val="007969CD"/>
    <w:rsid w:val="00796A9B"/>
    <w:rsid w:val="007A0AD4"/>
    <w:rsid w:val="007A29F9"/>
    <w:rsid w:val="007A2AD9"/>
    <w:rsid w:val="007A2D15"/>
    <w:rsid w:val="007A38E5"/>
    <w:rsid w:val="007A49D0"/>
    <w:rsid w:val="007A51B8"/>
    <w:rsid w:val="007A5DB2"/>
    <w:rsid w:val="007A60BD"/>
    <w:rsid w:val="007A68DF"/>
    <w:rsid w:val="007A7DFF"/>
    <w:rsid w:val="007B01F4"/>
    <w:rsid w:val="007B0B6A"/>
    <w:rsid w:val="007B11A0"/>
    <w:rsid w:val="007B2690"/>
    <w:rsid w:val="007B2AD1"/>
    <w:rsid w:val="007B2EA3"/>
    <w:rsid w:val="007B32EA"/>
    <w:rsid w:val="007B4259"/>
    <w:rsid w:val="007B5CDD"/>
    <w:rsid w:val="007C0492"/>
    <w:rsid w:val="007C1C22"/>
    <w:rsid w:val="007D021F"/>
    <w:rsid w:val="007D026B"/>
    <w:rsid w:val="007D14D5"/>
    <w:rsid w:val="007D19F3"/>
    <w:rsid w:val="007D1C15"/>
    <w:rsid w:val="007D2424"/>
    <w:rsid w:val="007D2A64"/>
    <w:rsid w:val="007D435F"/>
    <w:rsid w:val="007D5B94"/>
    <w:rsid w:val="007E06AD"/>
    <w:rsid w:val="007E131A"/>
    <w:rsid w:val="007E205F"/>
    <w:rsid w:val="007E223C"/>
    <w:rsid w:val="007E2D75"/>
    <w:rsid w:val="007E4DA4"/>
    <w:rsid w:val="007E517F"/>
    <w:rsid w:val="007E73BA"/>
    <w:rsid w:val="007F20FB"/>
    <w:rsid w:val="007F6A29"/>
    <w:rsid w:val="007F6FA8"/>
    <w:rsid w:val="008025EA"/>
    <w:rsid w:val="00802B77"/>
    <w:rsid w:val="00803646"/>
    <w:rsid w:val="00804E83"/>
    <w:rsid w:val="00807BD2"/>
    <w:rsid w:val="00807DED"/>
    <w:rsid w:val="00807E3B"/>
    <w:rsid w:val="0081154D"/>
    <w:rsid w:val="008119E8"/>
    <w:rsid w:val="008124F5"/>
    <w:rsid w:val="008128EC"/>
    <w:rsid w:val="00812D00"/>
    <w:rsid w:val="00813521"/>
    <w:rsid w:val="00813BF0"/>
    <w:rsid w:val="00813E28"/>
    <w:rsid w:val="00813FA5"/>
    <w:rsid w:val="00815114"/>
    <w:rsid w:val="008167C1"/>
    <w:rsid w:val="00816EE9"/>
    <w:rsid w:val="00817361"/>
    <w:rsid w:val="0082059F"/>
    <w:rsid w:val="00821065"/>
    <w:rsid w:val="00822074"/>
    <w:rsid w:val="0082268D"/>
    <w:rsid w:val="00822B87"/>
    <w:rsid w:val="008236BB"/>
    <w:rsid w:val="008237EF"/>
    <w:rsid w:val="00823A26"/>
    <w:rsid w:val="00823C20"/>
    <w:rsid w:val="00823C77"/>
    <w:rsid w:val="00826128"/>
    <w:rsid w:val="00826F60"/>
    <w:rsid w:val="00827005"/>
    <w:rsid w:val="008272A9"/>
    <w:rsid w:val="00830D2E"/>
    <w:rsid w:val="008315CF"/>
    <w:rsid w:val="00832330"/>
    <w:rsid w:val="008328A8"/>
    <w:rsid w:val="00832A49"/>
    <w:rsid w:val="00833B0A"/>
    <w:rsid w:val="008408C1"/>
    <w:rsid w:val="00843FB3"/>
    <w:rsid w:val="0084460E"/>
    <w:rsid w:val="00845FF0"/>
    <w:rsid w:val="008461C5"/>
    <w:rsid w:val="00846D98"/>
    <w:rsid w:val="00847E82"/>
    <w:rsid w:val="00850E63"/>
    <w:rsid w:val="00850E75"/>
    <w:rsid w:val="00852411"/>
    <w:rsid w:val="00853F88"/>
    <w:rsid w:val="008555AE"/>
    <w:rsid w:val="008557DC"/>
    <w:rsid w:val="00856C6A"/>
    <w:rsid w:val="0085722E"/>
    <w:rsid w:val="008603E7"/>
    <w:rsid w:val="0086046E"/>
    <w:rsid w:val="0086048F"/>
    <w:rsid w:val="0086064B"/>
    <w:rsid w:val="008618A8"/>
    <w:rsid w:val="00866A2B"/>
    <w:rsid w:val="00867A39"/>
    <w:rsid w:val="0087127B"/>
    <w:rsid w:val="0087296D"/>
    <w:rsid w:val="0087431D"/>
    <w:rsid w:val="0087434B"/>
    <w:rsid w:val="00875726"/>
    <w:rsid w:val="008758B3"/>
    <w:rsid w:val="008817FA"/>
    <w:rsid w:val="0088416C"/>
    <w:rsid w:val="008848B9"/>
    <w:rsid w:val="00884D5D"/>
    <w:rsid w:val="008853CA"/>
    <w:rsid w:val="00886B24"/>
    <w:rsid w:val="00886B71"/>
    <w:rsid w:val="00886EB1"/>
    <w:rsid w:val="00891FA5"/>
    <w:rsid w:val="00892B8B"/>
    <w:rsid w:val="00892DC6"/>
    <w:rsid w:val="00893B1D"/>
    <w:rsid w:val="008942AD"/>
    <w:rsid w:val="00896D2E"/>
    <w:rsid w:val="00897E17"/>
    <w:rsid w:val="008A0314"/>
    <w:rsid w:val="008A175E"/>
    <w:rsid w:val="008A1DF5"/>
    <w:rsid w:val="008A23AC"/>
    <w:rsid w:val="008A3D87"/>
    <w:rsid w:val="008A40F7"/>
    <w:rsid w:val="008A426E"/>
    <w:rsid w:val="008A4400"/>
    <w:rsid w:val="008A66BC"/>
    <w:rsid w:val="008A7094"/>
    <w:rsid w:val="008A71E1"/>
    <w:rsid w:val="008B0760"/>
    <w:rsid w:val="008B0A40"/>
    <w:rsid w:val="008B1DD0"/>
    <w:rsid w:val="008B25D0"/>
    <w:rsid w:val="008B3C7A"/>
    <w:rsid w:val="008B42A5"/>
    <w:rsid w:val="008B433C"/>
    <w:rsid w:val="008B45BF"/>
    <w:rsid w:val="008B4E78"/>
    <w:rsid w:val="008B5B8A"/>
    <w:rsid w:val="008B6FA2"/>
    <w:rsid w:val="008B75E4"/>
    <w:rsid w:val="008C0715"/>
    <w:rsid w:val="008C10D7"/>
    <w:rsid w:val="008C18E0"/>
    <w:rsid w:val="008C28F5"/>
    <w:rsid w:val="008C453F"/>
    <w:rsid w:val="008C46F0"/>
    <w:rsid w:val="008C75C8"/>
    <w:rsid w:val="008D079F"/>
    <w:rsid w:val="008D0FF8"/>
    <w:rsid w:val="008D2ED1"/>
    <w:rsid w:val="008D50C3"/>
    <w:rsid w:val="008D64EC"/>
    <w:rsid w:val="008D6A24"/>
    <w:rsid w:val="008E0579"/>
    <w:rsid w:val="008E0B48"/>
    <w:rsid w:val="008E1696"/>
    <w:rsid w:val="008E27D8"/>
    <w:rsid w:val="008E46E4"/>
    <w:rsid w:val="008E5B88"/>
    <w:rsid w:val="008E73B1"/>
    <w:rsid w:val="008E7D0B"/>
    <w:rsid w:val="008F41D1"/>
    <w:rsid w:val="008F4959"/>
    <w:rsid w:val="008F50D7"/>
    <w:rsid w:val="008F6850"/>
    <w:rsid w:val="008F6E72"/>
    <w:rsid w:val="008F7027"/>
    <w:rsid w:val="008F7BC8"/>
    <w:rsid w:val="009004CA"/>
    <w:rsid w:val="00900B9F"/>
    <w:rsid w:val="00902189"/>
    <w:rsid w:val="0090379C"/>
    <w:rsid w:val="00903AD8"/>
    <w:rsid w:val="00903FA3"/>
    <w:rsid w:val="009100EC"/>
    <w:rsid w:val="0091043B"/>
    <w:rsid w:val="0091193D"/>
    <w:rsid w:val="00911A87"/>
    <w:rsid w:val="00911BC8"/>
    <w:rsid w:val="00912ADD"/>
    <w:rsid w:val="009138A6"/>
    <w:rsid w:val="00914DE9"/>
    <w:rsid w:val="00914E39"/>
    <w:rsid w:val="0091609B"/>
    <w:rsid w:val="00916B31"/>
    <w:rsid w:val="0091760D"/>
    <w:rsid w:val="009207D6"/>
    <w:rsid w:val="00920E12"/>
    <w:rsid w:val="009253E4"/>
    <w:rsid w:val="0092718E"/>
    <w:rsid w:val="00927726"/>
    <w:rsid w:val="009308FF"/>
    <w:rsid w:val="00930B39"/>
    <w:rsid w:val="00931A78"/>
    <w:rsid w:val="0093389B"/>
    <w:rsid w:val="00933EAE"/>
    <w:rsid w:val="00934152"/>
    <w:rsid w:val="00934C17"/>
    <w:rsid w:val="00935E7C"/>
    <w:rsid w:val="00936263"/>
    <w:rsid w:val="0093795E"/>
    <w:rsid w:val="00940EBA"/>
    <w:rsid w:val="00940EE9"/>
    <w:rsid w:val="00941BCA"/>
    <w:rsid w:val="0094272C"/>
    <w:rsid w:val="00943545"/>
    <w:rsid w:val="00944730"/>
    <w:rsid w:val="00947B69"/>
    <w:rsid w:val="00950125"/>
    <w:rsid w:val="00950448"/>
    <w:rsid w:val="00952983"/>
    <w:rsid w:val="00952D5C"/>
    <w:rsid w:val="009531C5"/>
    <w:rsid w:val="0095552E"/>
    <w:rsid w:val="0095702F"/>
    <w:rsid w:val="00957E6D"/>
    <w:rsid w:val="009618F1"/>
    <w:rsid w:val="00961BEB"/>
    <w:rsid w:val="00961EAE"/>
    <w:rsid w:val="00962261"/>
    <w:rsid w:val="00964E4B"/>
    <w:rsid w:val="0096549D"/>
    <w:rsid w:val="00971D4F"/>
    <w:rsid w:val="00972248"/>
    <w:rsid w:val="00973157"/>
    <w:rsid w:val="009742F4"/>
    <w:rsid w:val="00974486"/>
    <w:rsid w:val="00974550"/>
    <w:rsid w:val="00976F6B"/>
    <w:rsid w:val="00981411"/>
    <w:rsid w:val="009816D7"/>
    <w:rsid w:val="0098203B"/>
    <w:rsid w:val="009842AF"/>
    <w:rsid w:val="00985691"/>
    <w:rsid w:val="00990208"/>
    <w:rsid w:val="0099066F"/>
    <w:rsid w:val="00990EF0"/>
    <w:rsid w:val="0099187A"/>
    <w:rsid w:val="00995267"/>
    <w:rsid w:val="00995A3C"/>
    <w:rsid w:val="00995B66"/>
    <w:rsid w:val="00995FBB"/>
    <w:rsid w:val="00997104"/>
    <w:rsid w:val="009A0964"/>
    <w:rsid w:val="009A129A"/>
    <w:rsid w:val="009A1D4E"/>
    <w:rsid w:val="009A4074"/>
    <w:rsid w:val="009A47B3"/>
    <w:rsid w:val="009A4E4F"/>
    <w:rsid w:val="009A64A1"/>
    <w:rsid w:val="009B0106"/>
    <w:rsid w:val="009B1ECF"/>
    <w:rsid w:val="009B57A7"/>
    <w:rsid w:val="009B5DF7"/>
    <w:rsid w:val="009B5FDA"/>
    <w:rsid w:val="009B6B53"/>
    <w:rsid w:val="009B726D"/>
    <w:rsid w:val="009B7EC1"/>
    <w:rsid w:val="009C1068"/>
    <w:rsid w:val="009C10EB"/>
    <w:rsid w:val="009C5324"/>
    <w:rsid w:val="009C54C1"/>
    <w:rsid w:val="009C57B4"/>
    <w:rsid w:val="009C66DC"/>
    <w:rsid w:val="009C6896"/>
    <w:rsid w:val="009D3149"/>
    <w:rsid w:val="009D3253"/>
    <w:rsid w:val="009D372D"/>
    <w:rsid w:val="009D3AFB"/>
    <w:rsid w:val="009D4BA9"/>
    <w:rsid w:val="009D56F6"/>
    <w:rsid w:val="009D7875"/>
    <w:rsid w:val="009E06C5"/>
    <w:rsid w:val="009E1536"/>
    <w:rsid w:val="009E1832"/>
    <w:rsid w:val="009E1B1B"/>
    <w:rsid w:val="009E305E"/>
    <w:rsid w:val="009E4A5A"/>
    <w:rsid w:val="009E4DBE"/>
    <w:rsid w:val="009E5EA2"/>
    <w:rsid w:val="009E5F56"/>
    <w:rsid w:val="009E685B"/>
    <w:rsid w:val="009E6C83"/>
    <w:rsid w:val="009E754E"/>
    <w:rsid w:val="009F2531"/>
    <w:rsid w:val="009F4967"/>
    <w:rsid w:val="009F6C4A"/>
    <w:rsid w:val="009F7F37"/>
    <w:rsid w:val="00A010BF"/>
    <w:rsid w:val="00A012D8"/>
    <w:rsid w:val="00A01434"/>
    <w:rsid w:val="00A01B88"/>
    <w:rsid w:val="00A0267C"/>
    <w:rsid w:val="00A03D79"/>
    <w:rsid w:val="00A0658E"/>
    <w:rsid w:val="00A070E7"/>
    <w:rsid w:val="00A07757"/>
    <w:rsid w:val="00A10288"/>
    <w:rsid w:val="00A105AB"/>
    <w:rsid w:val="00A1067B"/>
    <w:rsid w:val="00A11B9C"/>
    <w:rsid w:val="00A13185"/>
    <w:rsid w:val="00A13C7E"/>
    <w:rsid w:val="00A17B9F"/>
    <w:rsid w:val="00A22225"/>
    <w:rsid w:val="00A22EC2"/>
    <w:rsid w:val="00A26B71"/>
    <w:rsid w:val="00A313ED"/>
    <w:rsid w:val="00A31D05"/>
    <w:rsid w:val="00A33815"/>
    <w:rsid w:val="00A35298"/>
    <w:rsid w:val="00A366EA"/>
    <w:rsid w:val="00A36A60"/>
    <w:rsid w:val="00A372ED"/>
    <w:rsid w:val="00A41406"/>
    <w:rsid w:val="00A41E37"/>
    <w:rsid w:val="00A42239"/>
    <w:rsid w:val="00A42E7F"/>
    <w:rsid w:val="00A43264"/>
    <w:rsid w:val="00A4369E"/>
    <w:rsid w:val="00A441CF"/>
    <w:rsid w:val="00A45578"/>
    <w:rsid w:val="00A460C7"/>
    <w:rsid w:val="00A46598"/>
    <w:rsid w:val="00A46D4B"/>
    <w:rsid w:val="00A4745B"/>
    <w:rsid w:val="00A5173C"/>
    <w:rsid w:val="00A52FF4"/>
    <w:rsid w:val="00A5431C"/>
    <w:rsid w:val="00A54327"/>
    <w:rsid w:val="00A54C04"/>
    <w:rsid w:val="00A559FB"/>
    <w:rsid w:val="00A55A55"/>
    <w:rsid w:val="00A56229"/>
    <w:rsid w:val="00A56D76"/>
    <w:rsid w:val="00A60A48"/>
    <w:rsid w:val="00A61284"/>
    <w:rsid w:val="00A61285"/>
    <w:rsid w:val="00A627E2"/>
    <w:rsid w:val="00A62A88"/>
    <w:rsid w:val="00A637EA"/>
    <w:rsid w:val="00A64498"/>
    <w:rsid w:val="00A64960"/>
    <w:rsid w:val="00A65DDE"/>
    <w:rsid w:val="00A66EB0"/>
    <w:rsid w:val="00A67BB0"/>
    <w:rsid w:val="00A70C2D"/>
    <w:rsid w:val="00A70D5C"/>
    <w:rsid w:val="00A71139"/>
    <w:rsid w:val="00A71843"/>
    <w:rsid w:val="00A721BB"/>
    <w:rsid w:val="00A7289D"/>
    <w:rsid w:val="00A72AC3"/>
    <w:rsid w:val="00A72E83"/>
    <w:rsid w:val="00A7463E"/>
    <w:rsid w:val="00A74899"/>
    <w:rsid w:val="00A753DF"/>
    <w:rsid w:val="00A75C4E"/>
    <w:rsid w:val="00A7633A"/>
    <w:rsid w:val="00A76704"/>
    <w:rsid w:val="00A803FF"/>
    <w:rsid w:val="00A80BA2"/>
    <w:rsid w:val="00A82A2A"/>
    <w:rsid w:val="00A84161"/>
    <w:rsid w:val="00A842AE"/>
    <w:rsid w:val="00A8445C"/>
    <w:rsid w:val="00A8587A"/>
    <w:rsid w:val="00A9012A"/>
    <w:rsid w:val="00A912C4"/>
    <w:rsid w:val="00A91769"/>
    <w:rsid w:val="00A92823"/>
    <w:rsid w:val="00A95597"/>
    <w:rsid w:val="00A95E91"/>
    <w:rsid w:val="00A964B7"/>
    <w:rsid w:val="00A97260"/>
    <w:rsid w:val="00A97DA7"/>
    <w:rsid w:val="00AA0155"/>
    <w:rsid w:val="00AA53A3"/>
    <w:rsid w:val="00AA5832"/>
    <w:rsid w:val="00AA5C55"/>
    <w:rsid w:val="00AA5CB9"/>
    <w:rsid w:val="00AA5F1B"/>
    <w:rsid w:val="00AA6805"/>
    <w:rsid w:val="00AA6D8E"/>
    <w:rsid w:val="00AB1F08"/>
    <w:rsid w:val="00AB204A"/>
    <w:rsid w:val="00AB2167"/>
    <w:rsid w:val="00AB2836"/>
    <w:rsid w:val="00AB3228"/>
    <w:rsid w:val="00AB3758"/>
    <w:rsid w:val="00AB4194"/>
    <w:rsid w:val="00AC3AB9"/>
    <w:rsid w:val="00AC6493"/>
    <w:rsid w:val="00AC6995"/>
    <w:rsid w:val="00AC7E49"/>
    <w:rsid w:val="00AD060E"/>
    <w:rsid w:val="00AD37EF"/>
    <w:rsid w:val="00AD3C1D"/>
    <w:rsid w:val="00AD50A9"/>
    <w:rsid w:val="00AD5636"/>
    <w:rsid w:val="00AE1794"/>
    <w:rsid w:val="00AE1EBF"/>
    <w:rsid w:val="00AE2B56"/>
    <w:rsid w:val="00AE2C0A"/>
    <w:rsid w:val="00AE3B90"/>
    <w:rsid w:val="00AE4188"/>
    <w:rsid w:val="00AE48A5"/>
    <w:rsid w:val="00AE495F"/>
    <w:rsid w:val="00AE4A3A"/>
    <w:rsid w:val="00AE57BB"/>
    <w:rsid w:val="00AF0901"/>
    <w:rsid w:val="00AF0A7C"/>
    <w:rsid w:val="00AF112F"/>
    <w:rsid w:val="00AF19A0"/>
    <w:rsid w:val="00AF2E3C"/>
    <w:rsid w:val="00AF2EA1"/>
    <w:rsid w:val="00AF3992"/>
    <w:rsid w:val="00AF452A"/>
    <w:rsid w:val="00AF470D"/>
    <w:rsid w:val="00AF6648"/>
    <w:rsid w:val="00AF67C4"/>
    <w:rsid w:val="00AF7724"/>
    <w:rsid w:val="00AF7DF4"/>
    <w:rsid w:val="00B004BF"/>
    <w:rsid w:val="00B00A93"/>
    <w:rsid w:val="00B02477"/>
    <w:rsid w:val="00B0296D"/>
    <w:rsid w:val="00B0303D"/>
    <w:rsid w:val="00B032E0"/>
    <w:rsid w:val="00B03331"/>
    <w:rsid w:val="00B03615"/>
    <w:rsid w:val="00B042CD"/>
    <w:rsid w:val="00B0517E"/>
    <w:rsid w:val="00B070FF"/>
    <w:rsid w:val="00B116FF"/>
    <w:rsid w:val="00B130CF"/>
    <w:rsid w:val="00B13B8E"/>
    <w:rsid w:val="00B140F7"/>
    <w:rsid w:val="00B20FDA"/>
    <w:rsid w:val="00B21205"/>
    <w:rsid w:val="00B22288"/>
    <w:rsid w:val="00B23367"/>
    <w:rsid w:val="00B237AB"/>
    <w:rsid w:val="00B23ADF"/>
    <w:rsid w:val="00B2419E"/>
    <w:rsid w:val="00B24706"/>
    <w:rsid w:val="00B247B6"/>
    <w:rsid w:val="00B24F76"/>
    <w:rsid w:val="00B25240"/>
    <w:rsid w:val="00B260C2"/>
    <w:rsid w:val="00B30DB4"/>
    <w:rsid w:val="00B30E7C"/>
    <w:rsid w:val="00B32119"/>
    <w:rsid w:val="00B3257E"/>
    <w:rsid w:val="00B32624"/>
    <w:rsid w:val="00B33F0B"/>
    <w:rsid w:val="00B36FB3"/>
    <w:rsid w:val="00B372FB"/>
    <w:rsid w:val="00B40BD9"/>
    <w:rsid w:val="00B417AD"/>
    <w:rsid w:val="00B41874"/>
    <w:rsid w:val="00B4305A"/>
    <w:rsid w:val="00B447D3"/>
    <w:rsid w:val="00B450D7"/>
    <w:rsid w:val="00B45F3C"/>
    <w:rsid w:val="00B46EC4"/>
    <w:rsid w:val="00B4737A"/>
    <w:rsid w:val="00B478E7"/>
    <w:rsid w:val="00B5163A"/>
    <w:rsid w:val="00B56CBE"/>
    <w:rsid w:val="00B576C1"/>
    <w:rsid w:val="00B57AEE"/>
    <w:rsid w:val="00B603F8"/>
    <w:rsid w:val="00B61C29"/>
    <w:rsid w:val="00B63791"/>
    <w:rsid w:val="00B64383"/>
    <w:rsid w:val="00B65871"/>
    <w:rsid w:val="00B66EA7"/>
    <w:rsid w:val="00B67EC0"/>
    <w:rsid w:val="00B713BA"/>
    <w:rsid w:val="00B71412"/>
    <w:rsid w:val="00B71C52"/>
    <w:rsid w:val="00B71D01"/>
    <w:rsid w:val="00B7288C"/>
    <w:rsid w:val="00B72D42"/>
    <w:rsid w:val="00B747B7"/>
    <w:rsid w:val="00B75778"/>
    <w:rsid w:val="00B76A45"/>
    <w:rsid w:val="00B77EBD"/>
    <w:rsid w:val="00B82CF7"/>
    <w:rsid w:val="00B857AE"/>
    <w:rsid w:val="00B86579"/>
    <w:rsid w:val="00B91043"/>
    <w:rsid w:val="00B9264E"/>
    <w:rsid w:val="00B9465C"/>
    <w:rsid w:val="00B95CC3"/>
    <w:rsid w:val="00B96970"/>
    <w:rsid w:val="00B97A87"/>
    <w:rsid w:val="00B97C30"/>
    <w:rsid w:val="00BA09F6"/>
    <w:rsid w:val="00BA0E81"/>
    <w:rsid w:val="00BA12DC"/>
    <w:rsid w:val="00BA214A"/>
    <w:rsid w:val="00BA4B3F"/>
    <w:rsid w:val="00BA4F44"/>
    <w:rsid w:val="00BA573E"/>
    <w:rsid w:val="00BA6575"/>
    <w:rsid w:val="00BA6950"/>
    <w:rsid w:val="00BB1C36"/>
    <w:rsid w:val="00BB2EA9"/>
    <w:rsid w:val="00BB4985"/>
    <w:rsid w:val="00BB52F9"/>
    <w:rsid w:val="00BB5BA0"/>
    <w:rsid w:val="00BB67D1"/>
    <w:rsid w:val="00BB6CBA"/>
    <w:rsid w:val="00BB77CB"/>
    <w:rsid w:val="00BC164C"/>
    <w:rsid w:val="00BC2E76"/>
    <w:rsid w:val="00BC3F3B"/>
    <w:rsid w:val="00BC7946"/>
    <w:rsid w:val="00BC7A45"/>
    <w:rsid w:val="00BD4456"/>
    <w:rsid w:val="00BD4BAC"/>
    <w:rsid w:val="00BD6103"/>
    <w:rsid w:val="00BD65F0"/>
    <w:rsid w:val="00BD78B7"/>
    <w:rsid w:val="00BD7A9F"/>
    <w:rsid w:val="00BE0AE2"/>
    <w:rsid w:val="00BE0BA1"/>
    <w:rsid w:val="00BE0CD7"/>
    <w:rsid w:val="00BE233F"/>
    <w:rsid w:val="00BE2385"/>
    <w:rsid w:val="00BE398F"/>
    <w:rsid w:val="00BE4108"/>
    <w:rsid w:val="00BE4589"/>
    <w:rsid w:val="00BE58C5"/>
    <w:rsid w:val="00BE6C28"/>
    <w:rsid w:val="00BF0078"/>
    <w:rsid w:val="00BF251B"/>
    <w:rsid w:val="00BF3C2F"/>
    <w:rsid w:val="00BF3C75"/>
    <w:rsid w:val="00BF42FE"/>
    <w:rsid w:val="00BF4F5D"/>
    <w:rsid w:val="00BF5117"/>
    <w:rsid w:val="00BF5211"/>
    <w:rsid w:val="00BF66F9"/>
    <w:rsid w:val="00C0195B"/>
    <w:rsid w:val="00C01AC3"/>
    <w:rsid w:val="00C0413A"/>
    <w:rsid w:val="00C064B8"/>
    <w:rsid w:val="00C11295"/>
    <w:rsid w:val="00C11AC6"/>
    <w:rsid w:val="00C12941"/>
    <w:rsid w:val="00C14F6C"/>
    <w:rsid w:val="00C162C0"/>
    <w:rsid w:val="00C17762"/>
    <w:rsid w:val="00C17C5B"/>
    <w:rsid w:val="00C20D72"/>
    <w:rsid w:val="00C22F48"/>
    <w:rsid w:val="00C2378B"/>
    <w:rsid w:val="00C24BE6"/>
    <w:rsid w:val="00C25433"/>
    <w:rsid w:val="00C26293"/>
    <w:rsid w:val="00C26E2F"/>
    <w:rsid w:val="00C274D4"/>
    <w:rsid w:val="00C317A2"/>
    <w:rsid w:val="00C31CE6"/>
    <w:rsid w:val="00C32883"/>
    <w:rsid w:val="00C32D76"/>
    <w:rsid w:val="00C41786"/>
    <w:rsid w:val="00C42D61"/>
    <w:rsid w:val="00C435B1"/>
    <w:rsid w:val="00C43EF0"/>
    <w:rsid w:val="00C45F8A"/>
    <w:rsid w:val="00C4724C"/>
    <w:rsid w:val="00C47A28"/>
    <w:rsid w:val="00C47DCB"/>
    <w:rsid w:val="00C52332"/>
    <w:rsid w:val="00C527E1"/>
    <w:rsid w:val="00C53AB3"/>
    <w:rsid w:val="00C54B6E"/>
    <w:rsid w:val="00C55D2A"/>
    <w:rsid w:val="00C56655"/>
    <w:rsid w:val="00C601B6"/>
    <w:rsid w:val="00C609B3"/>
    <w:rsid w:val="00C6101D"/>
    <w:rsid w:val="00C6132D"/>
    <w:rsid w:val="00C61CA4"/>
    <w:rsid w:val="00C62362"/>
    <w:rsid w:val="00C64ABE"/>
    <w:rsid w:val="00C64C25"/>
    <w:rsid w:val="00C65CC8"/>
    <w:rsid w:val="00C665D1"/>
    <w:rsid w:val="00C66791"/>
    <w:rsid w:val="00C67384"/>
    <w:rsid w:val="00C705BA"/>
    <w:rsid w:val="00C71544"/>
    <w:rsid w:val="00C72AE5"/>
    <w:rsid w:val="00C77090"/>
    <w:rsid w:val="00C7783F"/>
    <w:rsid w:val="00C80F49"/>
    <w:rsid w:val="00C82A24"/>
    <w:rsid w:val="00C82DCE"/>
    <w:rsid w:val="00C82DF6"/>
    <w:rsid w:val="00C838F8"/>
    <w:rsid w:val="00C83A2D"/>
    <w:rsid w:val="00C87E24"/>
    <w:rsid w:val="00C900F3"/>
    <w:rsid w:val="00C93E6E"/>
    <w:rsid w:val="00C94A7C"/>
    <w:rsid w:val="00C97275"/>
    <w:rsid w:val="00CA0822"/>
    <w:rsid w:val="00CA0CEA"/>
    <w:rsid w:val="00CA1F3B"/>
    <w:rsid w:val="00CA3682"/>
    <w:rsid w:val="00CA6486"/>
    <w:rsid w:val="00CA6A72"/>
    <w:rsid w:val="00CA6D2E"/>
    <w:rsid w:val="00CA71F6"/>
    <w:rsid w:val="00CA7B2D"/>
    <w:rsid w:val="00CA7CAD"/>
    <w:rsid w:val="00CA7DB0"/>
    <w:rsid w:val="00CB0746"/>
    <w:rsid w:val="00CB1FD7"/>
    <w:rsid w:val="00CB3EB4"/>
    <w:rsid w:val="00CB69E9"/>
    <w:rsid w:val="00CB751F"/>
    <w:rsid w:val="00CB784C"/>
    <w:rsid w:val="00CC0570"/>
    <w:rsid w:val="00CC1675"/>
    <w:rsid w:val="00CC21BC"/>
    <w:rsid w:val="00CC5901"/>
    <w:rsid w:val="00CC5EE4"/>
    <w:rsid w:val="00CC5F32"/>
    <w:rsid w:val="00CC6157"/>
    <w:rsid w:val="00CC7581"/>
    <w:rsid w:val="00CC770B"/>
    <w:rsid w:val="00CD1A7E"/>
    <w:rsid w:val="00CD1AAA"/>
    <w:rsid w:val="00CD4D5D"/>
    <w:rsid w:val="00CD54AD"/>
    <w:rsid w:val="00CD7123"/>
    <w:rsid w:val="00CD7C40"/>
    <w:rsid w:val="00CE023D"/>
    <w:rsid w:val="00CE21DE"/>
    <w:rsid w:val="00CE3053"/>
    <w:rsid w:val="00CE3C53"/>
    <w:rsid w:val="00CE3E07"/>
    <w:rsid w:val="00CE4C55"/>
    <w:rsid w:val="00CE4E45"/>
    <w:rsid w:val="00CE5F4D"/>
    <w:rsid w:val="00CE6665"/>
    <w:rsid w:val="00CE66D4"/>
    <w:rsid w:val="00CE7CBD"/>
    <w:rsid w:val="00CF2159"/>
    <w:rsid w:val="00CF2556"/>
    <w:rsid w:val="00CF3715"/>
    <w:rsid w:val="00CF37B7"/>
    <w:rsid w:val="00CF4751"/>
    <w:rsid w:val="00D0018A"/>
    <w:rsid w:val="00D0072B"/>
    <w:rsid w:val="00D01363"/>
    <w:rsid w:val="00D02D7C"/>
    <w:rsid w:val="00D03EFA"/>
    <w:rsid w:val="00D03F98"/>
    <w:rsid w:val="00D06772"/>
    <w:rsid w:val="00D06D39"/>
    <w:rsid w:val="00D07AD4"/>
    <w:rsid w:val="00D110CC"/>
    <w:rsid w:val="00D118A7"/>
    <w:rsid w:val="00D11D2A"/>
    <w:rsid w:val="00D13636"/>
    <w:rsid w:val="00D14C46"/>
    <w:rsid w:val="00D1500A"/>
    <w:rsid w:val="00D16098"/>
    <w:rsid w:val="00D161CD"/>
    <w:rsid w:val="00D16F93"/>
    <w:rsid w:val="00D178AD"/>
    <w:rsid w:val="00D17EF2"/>
    <w:rsid w:val="00D206E7"/>
    <w:rsid w:val="00D20AFA"/>
    <w:rsid w:val="00D21415"/>
    <w:rsid w:val="00D21FDF"/>
    <w:rsid w:val="00D22438"/>
    <w:rsid w:val="00D235F6"/>
    <w:rsid w:val="00D2365B"/>
    <w:rsid w:val="00D25357"/>
    <w:rsid w:val="00D27CCB"/>
    <w:rsid w:val="00D3143C"/>
    <w:rsid w:val="00D319C1"/>
    <w:rsid w:val="00D3358C"/>
    <w:rsid w:val="00D344D9"/>
    <w:rsid w:val="00D36203"/>
    <w:rsid w:val="00D370CE"/>
    <w:rsid w:val="00D4145E"/>
    <w:rsid w:val="00D42D67"/>
    <w:rsid w:val="00D4389E"/>
    <w:rsid w:val="00D44096"/>
    <w:rsid w:val="00D44C2D"/>
    <w:rsid w:val="00D5294C"/>
    <w:rsid w:val="00D55725"/>
    <w:rsid w:val="00D5687C"/>
    <w:rsid w:val="00D572F9"/>
    <w:rsid w:val="00D605B1"/>
    <w:rsid w:val="00D60FAC"/>
    <w:rsid w:val="00D6116D"/>
    <w:rsid w:val="00D63216"/>
    <w:rsid w:val="00D63FC0"/>
    <w:rsid w:val="00D664FB"/>
    <w:rsid w:val="00D67600"/>
    <w:rsid w:val="00D67BF9"/>
    <w:rsid w:val="00D67EA5"/>
    <w:rsid w:val="00D711C5"/>
    <w:rsid w:val="00D7142F"/>
    <w:rsid w:val="00D7154A"/>
    <w:rsid w:val="00D724E4"/>
    <w:rsid w:val="00D72DDE"/>
    <w:rsid w:val="00D73410"/>
    <w:rsid w:val="00D735F9"/>
    <w:rsid w:val="00D745A5"/>
    <w:rsid w:val="00D75133"/>
    <w:rsid w:val="00D75E19"/>
    <w:rsid w:val="00D81C17"/>
    <w:rsid w:val="00D82667"/>
    <w:rsid w:val="00D83672"/>
    <w:rsid w:val="00D836ED"/>
    <w:rsid w:val="00D83E8B"/>
    <w:rsid w:val="00D865EE"/>
    <w:rsid w:val="00D86F10"/>
    <w:rsid w:val="00D8702E"/>
    <w:rsid w:val="00D90184"/>
    <w:rsid w:val="00D9061A"/>
    <w:rsid w:val="00D92572"/>
    <w:rsid w:val="00D94462"/>
    <w:rsid w:val="00DA061E"/>
    <w:rsid w:val="00DA08C6"/>
    <w:rsid w:val="00DA1306"/>
    <w:rsid w:val="00DA1989"/>
    <w:rsid w:val="00DA1CCE"/>
    <w:rsid w:val="00DA387F"/>
    <w:rsid w:val="00DA4D9F"/>
    <w:rsid w:val="00DA50C9"/>
    <w:rsid w:val="00DA51D2"/>
    <w:rsid w:val="00DA576B"/>
    <w:rsid w:val="00DA6BD9"/>
    <w:rsid w:val="00DB07FC"/>
    <w:rsid w:val="00DB25A3"/>
    <w:rsid w:val="00DB35D8"/>
    <w:rsid w:val="00DB4461"/>
    <w:rsid w:val="00DB458E"/>
    <w:rsid w:val="00DB4ED2"/>
    <w:rsid w:val="00DB59F0"/>
    <w:rsid w:val="00DB615B"/>
    <w:rsid w:val="00DB7B7E"/>
    <w:rsid w:val="00DB7E05"/>
    <w:rsid w:val="00DC09A9"/>
    <w:rsid w:val="00DC18C8"/>
    <w:rsid w:val="00DC1D5E"/>
    <w:rsid w:val="00DC424C"/>
    <w:rsid w:val="00DC562F"/>
    <w:rsid w:val="00DC5D58"/>
    <w:rsid w:val="00DC6CF8"/>
    <w:rsid w:val="00DD0968"/>
    <w:rsid w:val="00DD1C54"/>
    <w:rsid w:val="00DD33E5"/>
    <w:rsid w:val="00DD4472"/>
    <w:rsid w:val="00DD6800"/>
    <w:rsid w:val="00DD751C"/>
    <w:rsid w:val="00DD7B01"/>
    <w:rsid w:val="00DD7B78"/>
    <w:rsid w:val="00DE1E0B"/>
    <w:rsid w:val="00DE259C"/>
    <w:rsid w:val="00DE25DB"/>
    <w:rsid w:val="00DE2C75"/>
    <w:rsid w:val="00DE4AF0"/>
    <w:rsid w:val="00DE6887"/>
    <w:rsid w:val="00DE7030"/>
    <w:rsid w:val="00DE797A"/>
    <w:rsid w:val="00DF0D06"/>
    <w:rsid w:val="00DF3ED7"/>
    <w:rsid w:val="00DF48DB"/>
    <w:rsid w:val="00DF6E28"/>
    <w:rsid w:val="00DF6E79"/>
    <w:rsid w:val="00DF7310"/>
    <w:rsid w:val="00DF7C70"/>
    <w:rsid w:val="00E01516"/>
    <w:rsid w:val="00E04DD4"/>
    <w:rsid w:val="00E06EA5"/>
    <w:rsid w:val="00E11C2E"/>
    <w:rsid w:val="00E136C6"/>
    <w:rsid w:val="00E15126"/>
    <w:rsid w:val="00E1533D"/>
    <w:rsid w:val="00E166EC"/>
    <w:rsid w:val="00E16A42"/>
    <w:rsid w:val="00E1725B"/>
    <w:rsid w:val="00E2054C"/>
    <w:rsid w:val="00E21051"/>
    <w:rsid w:val="00E236EE"/>
    <w:rsid w:val="00E24ACC"/>
    <w:rsid w:val="00E2561D"/>
    <w:rsid w:val="00E26D8D"/>
    <w:rsid w:val="00E3046B"/>
    <w:rsid w:val="00E30BC2"/>
    <w:rsid w:val="00E315B1"/>
    <w:rsid w:val="00E31E17"/>
    <w:rsid w:val="00E339B7"/>
    <w:rsid w:val="00E34156"/>
    <w:rsid w:val="00E348EF"/>
    <w:rsid w:val="00E34BA4"/>
    <w:rsid w:val="00E34BBA"/>
    <w:rsid w:val="00E3533B"/>
    <w:rsid w:val="00E36698"/>
    <w:rsid w:val="00E4075B"/>
    <w:rsid w:val="00E4093E"/>
    <w:rsid w:val="00E4135B"/>
    <w:rsid w:val="00E42981"/>
    <w:rsid w:val="00E45D7E"/>
    <w:rsid w:val="00E4657B"/>
    <w:rsid w:val="00E47057"/>
    <w:rsid w:val="00E511FB"/>
    <w:rsid w:val="00E5176E"/>
    <w:rsid w:val="00E51D7B"/>
    <w:rsid w:val="00E530FC"/>
    <w:rsid w:val="00E53AFC"/>
    <w:rsid w:val="00E5650E"/>
    <w:rsid w:val="00E56813"/>
    <w:rsid w:val="00E57CFF"/>
    <w:rsid w:val="00E604A5"/>
    <w:rsid w:val="00E60786"/>
    <w:rsid w:val="00E6185A"/>
    <w:rsid w:val="00E61D9D"/>
    <w:rsid w:val="00E632F8"/>
    <w:rsid w:val="00E64498"/>
    <w:rsid w:val="00E64630"/>
    <w:rsid w:val="00E652B9"/>
    <w:rsid w:val="00E654D4"/>
    <w:rsid w:val="00E65DDF"/>
    <w:rsid w:val="00E75AF5"/>
    <w:rsid w:val="00E75DF4"/>
    <w:rsid w:val="00E76E12"/>
    <w:rsid w:val="00E77721"/>
    <w:rsid w:val="00E8013B"/>
    <w:rsid w:val="00E81310"/>
    <w:rsid w:val="00E82139"/>
    <w:rsid w:val="00E83203"/>
    <w:rsid w:val="00E83671"/>
    <w:rsid w:val="00E839C5"/>
    <w:rsid w:val="00E84209"/>
    <w:rsid w:val="00E84799"/>
    <w:rsid w:val="00E8489B"/>
    <w:rsid w:val="00E8509A"/>
    <w:rsid w:val="00E85899"/>
    <w:rsid w:val="00E86D8C"/>
    <w:rsid w:val="00E91FD0"/>
    <w:rsid w:val="00E9414E"/>
    <w:rsid w:val="00E9429E"/>
    <w:rsid w:val="00E94A44"/>
    <w:rsid w:val="00E9599C"/>
    <w:rsid w:val="00E9715E"/>
    <w:rsid w:val="00EA05FF"/>
    <w:rsid w:val="00EA2C4C"/>
    <w:rsid w:val="00EA4863"/>
    <w:rsid w:val="00EA50C2"/>
    <w:rsid w:val="00EB2A21"/>
    <w:rsid w:val="00EB2BA8"/>
    <w:rsid w:val="00EB318E"/>
    <w:rsid w:val="00EB3938"/>
    <w:rsid w:val="00EB3F40"/>
    <w:rsid w:val="00EB41CD"/>
    <w:rsid w:val="00EB6EA2"/>
    <w:rsid w:val="00EB70C9"/>
    <w:rsid w:val="00EB7E08"/>
    <w:rsid w:val="00EC01BF"/>
    <w:rsid w:val="00EC1024"/>
    <w:rsid w:val="00EC377B"/>
    <w:rsid w:val="00EC5993"/>
    <w:rsid w:val="00ED3598"/>
    <w:rsid w:val="00ED6159"/>
    <w:rsid w:val="00ED745E"/>
    <w:rsid w:val="00EE0B88"/>
    <w:rsid w:val="00EE0DC3"/>
    <w:rsid w:val="00EE2FC4"/>
    <w:rsid w:val="00EE419E"/>
    <w:rsid w:val="00EE4841"/>
    <w:rsid w:val="00EE552A"/>
    <w:rsid w:val="00EF391B"/>
    <w:rsid w:val="00EF43C1"/>
    <w:rsid w:val="00EF5110"/>
    <w:rsid w:val="00EF55A8"/>
    <w:rsid w:val="00EF6A3B"/>
    <w:rsid w:val="00EF7855"/>
    <w:rsid w:val="00F000B1"/>
    <w:rsid w:val="00F010A9"/>
    <w:rsid w:val="00F02871"/>
    <w:rsid w:val="00F02D6F"/>
    <w:rsid w:val="00F02F28"/>
    <w:rsid w:val="00F03210"/>
    <w:rsid w:val="00F05141"/>
    <w:rsid w:val="00F058AA"/>
    <w:rsid w:val="00F05FB3"/>
    <w:rsid w:val="00F06194"/>
    <w:rsid w:val="00F07F24"/>
    <w:rsid w:val="00F10569"/>
    <w:rsid w:val="00F1090F"/>
    <w:rsid w:val="00F15D8F"/>
    <w:rsid w:val="00F16478"/>
    <w:rsid w:val="00F17241"/>
    <w:rsid w:val="00F17319"/>
    <w:rsid w:val="00F205C1"/>
    <w:rsid w:val="00F2077A"/>
    <w:rsid w:val="00F210D7"/>
    <w:rsid w:val="00F21B64"/>
    <w:rsid w:val="00F262BD"/>
    <w:rsid w:val="00F26D4B"/>
    <w:rsid w:val="00F309C9"/>
    <w:rsid w:val="00F32634"/>
    <w:rsid w:val="00F35D26"/>
    <w:rsid w:val="00F37CCD"/>
    <w:rsid w:val="00F40BE4"/>
    <w:rsid w:val="00F429F3"/>
    <w:rsid w:val="00F44B33"/>
    <w:rsid w:val="00F466A7"/>
    <w:rsid w:val="00F46AD6"/>
    <w:rsid w:val="00F5199E"/>
    <w:rsid w:val="00F51F5A"/>
    <w:rsid w:val="00F5289C"/>
    <w:rsid w:val="00F53D16"/>
    <w:rsid w:val="00F541BB"/>
    <w:rsid w:val="00F543C3"/>
    <w:rsid w:val="00F549A7"/>
    <w:rsid w:val="00F55336"/>
    <w:rsid w:val="00F565B4"/>
    <w:rsid w:val="00F56A1B"/>
    <w:rsid w:val="00F56F83"/>
    <w:rsid w:val="00F60DE2"/>
    <w:rsid w:val="00F62121"/>
    <w:rsid w:val="00F64A45"/>
    <w:rsid w:val="00F660A4"/>
    <w:rsid w:val="00F660C2"/>
    <w:rsid w:val="00F668B8"/>
    <w:rsid w:val="00F67300"/>
    <w:rsid w:val="00F67469"/>
    <w:rsid w:val="00F70167"/>
    <w:rsid w:val="00F7257F"/>
    <w:rsid w:val="00F73C26"/>
    <w:rsid w:val="00F768F6"/>
    <w:rsid w:val="00F76B33"/>
    <w:rsid w:val="00F76B98"/>
    <w:rsid w:val="00F800D3"/>
    <w:rsid w:val="00F8055B"/>
    <w:rsid w:val="00F8247C"/>
    <w:rsid w:val="00F82EC5"/>
    <w:rsid w:val="00F83558"/>
    <w:rsid w:val="00F84684"/>
    <w:rsid w:val="00F850D4"/>
    <w:rsid w:val="00F85597"/>
    <w:rsid w:val="00F857A1"/>
    <w:rsid w:val="00F90921"/>
    <w:rsid w:val="00F9475E"/>
    <w:rsid w:val="00F97BE7"/>
    <w:rsid w:val="00FA0260"/>
    <w:rsid w:val="00FA1150"/>
    <w:rsid w:val="00FA1177"/>
    <w:rsid w:val="00FA1FCD"/>
    <w:rsid w:val="00FA2289"/>
    <w:rsid w:val="00FA2E05"/>
    <w:rsid w:val="00FA2F42"/>
    <w:rsid w:val="00FA415C"/>
    <w:rsid w:val="00FA49C6"/>
    <w:rsid w:val="00FA528C"/>
    <w:rsid w:val="00FA6360"/>
    <w:rsid w:val="00FA6629"/>
    <w:rsid w:val="00FA6A81"/>
    <w:rsid w:val="00FA6BC9"/>
    <w:rsid w:val="00FB1599"/>
    <w:rsid w:val="00FB1EB1"/>
    <w:rsid w:val="00FB2875"/>
    <w:rsid w:val="00FB2B44"/>
    <w:rsid w:val="00FB370B"/>
    <w:rsid w:val="00FB378D"/>
    <w:rsid w:val="00FB5211"/>
    <w:rsid w:val="00FB52E1"/>
    <w:rsid w:val="00FB7E94"/>
    <w:rsid w:val="00FC05A8"/>
    <w:rsid w:val="00FC0AF7"/>
    <w:rsid w:val="00FC12E0"/>
    <w:rsid w:val="00FC1A99"/>
    <w:rsid w:val="00FC33DE"/>
    <w:rsid w:val="00FC3623"/>
    <w:rsid w:val="00FC4F55"/>
    <w:rsid w:val="00FC5562"/>
    <w:rsid w:val="00FC5B05"/>
    <w:rsid w:val="00FD076A"/>
    <w:rsid w:val="00FD0F26"/>
    <w:rsid w:val="00FD3347"/>
    <w:rsid w:val="00FD3597"/>
    <w:rsid w:val="00FD625B"/>
    <w:rsid w:val="00FD646C"/>
    <w:rsid w:val="00FD66B9"/>
    <w:rsid w:val="00FD6ADF"/>
    <w:rsid w:val="00FD74DF"/>
    <w:rsid w:val="00FD7FCC"/>
    <w:rsid w:val="00FE0A4D"/>
    <w:rsid w:val="00FE1ACA"/>
    <w:rsid w:val="00FE1BB2"/>
    <w:rsid w:val="00FE20BF"/>
    <w:rsid w:val="00FE28C5"/>
    <w:rsid w:val="00FE3FC5"/>
    <w:rsid w:val="00FE6BC3"/>
    <w:rsid w:val="00FE7960"/>
    <w:rsid w:val="00FF0F69"/>
    <w:rsid w:val="00FF605D"/>
    <w:rsid w:val="00FF6258"/>
    <w:rsid w:val="00FF629B"/>
    <w:rsid w:val="00FF6329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C456E"/>
  <w15:docId w15:val="{C1B5FC32-85D0-4D40-A03B-CCAD93C7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5725"/>
    <w:pPr>
      <w:spacing w:after="5" w:line="252" w:lineRule="auto"/>
      <w:ind w:left="10" w:right="230" w:hanging="10"/>
    </w:pPr>
    <w:rPr>
      <w:rFonts w:ascii="Trebuchet MS" w:eastAsia="Trebuchet MS" w:hAnsi="Trebuchet MS" w:cs="Trebuchet MS"/>
      <w:color w:val="000000"/>
      <w:sz w:val="23"/>
    </w:rPr>
  </w:style>
  <w:style w:type="paragraph" w:styleId="Heading1">
    <w:name w:val="heading 1"/>
    <w:next w:val="Normal"/>
    <w:link w:val="Heading1Char"/>
    <w:uiPriority w:val="9"/>
    <w:unhideWhenUsed/>
    <w:qFormat/>
    <w:rsid w:val="00D55725"/>
    <w:pPr>
      <w:keepNext/>
      <w:keepLines/>
      <w:spacing w:after="0"/>
      <w:outlineLvl w:val="0"/>
    </w:pPr>
    <w:rPr>
      <w:rFonts w:ascii="Trebuchet MS" w:eastAsia="Trebuchet MS" w:hAnsi="Trebuchet MS" w:cs="Trebuchet MS"/>
      <w:color w:val="000000"/>
      <w:sz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1A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55725"/>
    <w:rPr>
      <w:rFonts w:ascii="Trebuchet MS" w:eastAsia="Trebuchet MS" w:hAnsi="Trebuchet MS" w:cs="Trebuchet MS"/>
      <w:color w:val="000000"/>
      <w:sz w:val="29"/>
    </w:rPr>
  </w:style>
  <w:style w:type="character" w:styleId="Hyperlink">
    <w:name w:val="Hyperlink"/>
    <w:semiHidden/>
    <w:rsid w:val="00C67384"/>
    <w:rPr>
      <w:color w:val="0000FF"/>
      <w:u w:val="single"/>
    </w:rPr>
  </w:style>
  <w:style w:type="paragraph" w:customStyle="1" w:styleId="Normal1">
    <w:name w:val="Normal1"/>
    <w:uiPriority w:val="99"/>
    <w:rsid w:val="003413FA"/>
    <w:pPr>
      <w:spacing w:before="200" w:after="0" w:line="240" w:lineRule="auto"/>
      <w:contextualSpacing/>
    </w:pPr>
    <w:rPr>
      <w:rFonts w:ascii="Arial" w:eastAsia="Arial" w:hAnsi="Arial" w:cs="Arial"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535DF6"/>
    <w:pPr>
      <w:ind w:left="720"/>
      <w:contextualSpacing/>
    </w:pPr>
  </w:style>
  <w:style w:type="paragraph" w:customStyle="1" w:styleId="Level1">
    <w:name w:val="Level 1"/>
    <w:rsid w:val="00060837"/>
    <w:pPr>
      <w:autoSpaceDE w:val="0"/>
      <w:autoSpaceDN w:val="0"/>
      <w:adjustRightInd w:val="0"/>
      <w:spacing w:after="0" w:line="240" w:lineRule="auto"/>
      <w:jc w:val="center"/>
    </w:pPr>
    <w:rPr>
      <w:rFonts w:ascii="Arial" w:eastAsia="Times New Roman" w:hAnsi="Arial" w:cs="Times New Roman"/>
      <w:sz w:val="24"/>
      <w:szCs w:val="24"/>
    </w:rPr>
  </w:style>
  <w:style w:type="paragraph" w:customStyle="1" w:styleId="Level2">
    <w:name w:val="Level 2"/>
    <w:rsid w:val="00060837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customStyle="1" w:styleId="Level3">
    <w:name w:val="Level 3"/>
    <w:rsid w:val="00060837"/>
    <w:pPr>
      <w:autoSpaceDE w:val="0"/>
      <w:autoSpaceDN w:val="0"/>
      <w:adjustRightInd w:val="0"/>
      <w:spacing w:after="0" w:line="240" w:lineRule="auto"/>
      <w:ind w:left="1440"/>
    </w:pPr>
    <w:rPr>
      <w:rFonts w:ascii="Arial" w:eastAsia="Times New Roman" w:hAnsi="Arial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608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837"/>
    <w:pPr>
      <w:spacing w:after="0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83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837"/>
    <w:rPr>
      <w:rFonts w:ascii="Segoe UI" w:eastAsia="Trebuchet MS" w:hAnsi="Segoe UI" w:cs="Segoe UI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6B98"/>
    <w:pPr>
      <w:widowControl w:val="0"/>
      <w:spacing w:before="119" w:after="0" w:line="240" w:lineRule="auto"/>
      <w:ind w:left="808" w:right="0" w:hanging="288"/>
    </w:pPr>
    <w:rPr>
      <w:rFonts w:ascii="Georgia" w:eastAsia="Georgia" w:hAnsi="Georgia" w:cstheme="minorBidi"/>
      <w:color w:val="auto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76B98"/>
    <w:rPr>
      <w:rFonts w:ascii="Georgia" w:eastAsia="Georgia" w:hAnsi="Georgia"/>
    </w:rPr>
  </w:style>
  <w:style w:type="paragraph" w:styleId="NormalWeb">
    <w:name w:val="Normal (Web)"/>
    <w:basedOn w:val="Normal"/>
    <w:uiPriority w:val="99"/>
    <w:unhideWhenUsed/>
    <w:rsid w:val="00172C3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qj">
    <w:name w:val="aqj"/>
    <w:basedOn w:val="DefaultParagraphFont"/>
    <w:rsid w:val="000F0F64"/>
  </w:style>
  <w:style w:type="character" w:customStyle="1" w:styleId="Heading3Char">
    <w:name w:val="Heading 3 Char"/>
    <w:basedOn w:val="DefaultParagraphFont"/>
    <w:link w:val="Heading3"/>
    <w:uiPriority w:val="9"/>
    <w:semiHidden/>
    <w:rsid w:val="00FC1A9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C1A99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0A48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CA0CEA"/>
  </w:style>
  <w:style w:type="character" w:customStyle="1" w:styleId="ynrlnc">
    <w:name w:val="ynrlnc"/>
    <w:basedOn w:val="DefaultParagraphFont"/>
    <w:rsid w:val="00CA0CEA"/>
  </w:style>
  <w:style w:type="paragraph" w:styleId="Header">
    <w:name w:val="header"/>
    <w:basedOn w:val="Normal"/>
    <w:link w:val="Head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Footer">
    <w:name w:val="footer"/>
    <w:basedOn w:val="Normal"/>
    <w:link w:val="FooterChar"/>
    <w:uiPriority w:val="99"/>
    <w:unhideWhenUsed/>
    <w:rsid w:val="00F72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57F"/>
    <w:rPr>
      <w:rFonts w:ascii="Trebuchet MS" w:eastAsia="Trebuchet MS" w:hAnsi="Trebuchet MS" w:cs="Trebuchet MS"/>
      <w:color w:val="000000"/>
      <w:sz w:val="2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900"/>
    <w:pPr>
      <w:spacing w:after="5"/>
      <w:ind w:left="10" w:right="230" w:hanging="10"/>
    </w:pPr>
    <w:rPr>
      <w:rFonts w:ascii="Trebuchet MS" w:eastAsia="Trebuchet MS" w:hAnsi="Trebuchet MS" w:cs="Trebuchet MS"/>
      <w:b/>
      <w:bCs/>
      <w:color w:val="00000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900"/>
    <w:rPr>
      <w:rFonts w:ascii="Trebuchet MS" w:eastAsia="Trebuchet MS" w:hAnsi="Trebuchet MS" w:cs="Trebuchet MS"/>
      <w:b/>
      <w:bCs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43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48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4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1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27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5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50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6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245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1142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52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801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0774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07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9282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3280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3003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8801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255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448064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6309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48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898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35283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60542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44717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6726913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866629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20881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16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45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53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6416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04024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499287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830949">
          <w:marLeft w:val="0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5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19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7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4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6102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8827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5101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8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4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7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72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76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082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290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707485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912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877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403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283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3883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2850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162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970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71149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49065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254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78370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3557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07575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single" w:sz="6" w:space="0" w:color="E5E5E5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03532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6" w:space="9" w:color="D8D8D8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52940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24319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603836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4422259">
                                                                                                                              <w:marLeft w:val="-600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135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88873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757784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1997147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07352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78102720">
                                                                                                                                                  <w:marLeft w:val="3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746216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395520645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2813176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44554119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815923417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99229214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80089760">
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64584617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97219013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31146553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201791658">
                                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                                <w:marLeft w:val="96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single" w:sz="6" w:space="6" w:color="CCCCCC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55116070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454441627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9675661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4FF55-A017-4CCF-8300-711CF3CDF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e Lewis</dc:creator>
  <cp:keywords/>
  <cp:lastModifiedBy>chris donnald</cp:lastModifiedBy>
  <cp:revision>6</cp:revision>
  <cp:lastPrinted>2018-05-22T22:21:00Z</cp:lastPrinted>
  <dcterms:created xsi:type="dcterms:W3CDTF">2023-01-19T23:28:00Z</dcterms:created>
  <dcterms:modified xsi:type="dcterms:W3CDTF">2023-02-25T22:15:00Z</dcterms:modified>
</cp:coreProperties>
</file>